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68DFE" w14:textId="4ACDA6F2" w:rsidR="00165F22" w:rsidRPr="007139E7" w:rsidRDefault="008F6933" w:rsidP="00165F22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7139E7">
        <w:rPr>
          <w:rFonts w:ascii="Times New Roman" w:eastAsia="標楷體" w:hAnsi="Times New Roman" w:cs="Times New Roman"/>
          <w:b/>
          <w:sz w:val="32"/>
          <w:szCs w:val="32"/>
        </w:rPr>
        <w:t>20</w:t>
      </w:r>
      <w:r w:rsidR="009327B9">
        <w:rPr>
          <w:rFonts w:ascii="Times New Roman" w:eastAsia="標楷體" w:hAnsi="Times New Roman" w:cs="Times New Roman" w:hint="eastAsia"/>
          <w:b/>
          <w:sz w:val="32"/>
          <w:szCs w:val="32"/>
        </w:rPr>
        <w:t>25</w:t>
      </w:r>
      <w:r w:rsidRPr="007139E7">
        <w:rPr>
          <w:rFonts w:ascii="Times New Roman" w:eastAsia="標楷體" w:hAnsi="Times New Roman" w:cs="Times New Roman"/>
          <w:b/>
          <w:sz w:val="32"/>
          <w:szCs w:val="32"/>
        </w:rPr>
        <w:t>長庚大學資訊管理學系第廿</w:t>
      </w:r>
      <w:r w:rsidR="009327B9">
        <w:rPr>
          <w:rFonts w:ascii="Times New Roman" w:eastAsia="標楷體" w:hAnsi="Times New Roman" w:cs="Times New Roman" w:hint="eastAsia"/>
          <w:b/>
          <w:sz w:val="32"/>
          <w:szCs w:val="32"/>
        </w:rPr>
        <w:t>五</w:t>
      </w:r>
      <w:r w:rsidRPr="007139E7">
        <w:rPr>
          <w:rFonts w:ascii="Times New Roman" w:eastAsia="標楷體" w:hAnsi="Times New Roman" w:cs="Times New Roman"/>
          <w:b/>
          <w:sz w:val="32"/>
          <w:szCs w:val="32"/>
        </w:rPr>
        <w:t>屆畢業專題成果展</w:t>
      </w:r>
    </w:p>
    <w:p w14:paraId="049F0312" w14:textId="476D31F6" w:rsidR="003A0F81" w:rsidRPr="003E34FD" w:rsidRDefault="008F6933" w:rsidP="008F6933">
      <w:pPr>
        <w:snapToGrid w:val="0"/>
        <w:spacing w:line="520" w:lineRule="exact"/>
        <w:ind w:left="-566" w:right="-624"/>
        <w:jc w:val="center"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b/>
          <w:sz w:val="32"/>
          <w:szCs w:val="32"/>
        </w:rPr>
        <w:t>美術作品設計徵選公告</w:t>
      </w:r>
    </w:p>
    <w:p w14:paraId="77B633D5" w14:textId="77777777" w:rsidR="008F6933" w:rsidRPr="007139E7" w:rsidRDefault="008F6933" w:rsidP="008F6933">
      <w:pPr>
        <w:pStyle w:val="a3"/>
        <w:adjustRightInd w:val="0"/>
        <w:spacing w:afterLines="200" w:after="720" w:line="360" w:lineRule="auto"/>
        <w:ind w:leftChars="0" w:left="482"/>
        <w:contextualSpacing/>
        <w:rPr>
          <w:rFonts w:ascii="Times New Roman" w:eastAsia="標楷體" w:hAnsi="Times New Roman" w:cs="Times New Roman"/>
          <w:szCs w:val="24"/>
        </w:rPr>
      </w:pPr>
    </w:p>
    <w:p w14:paraId="63458C4C" w14:textId="17347B25" w:rsidR="003A0F81" w:rsidRPr="007139E7" w:rsidRDefault="003A0F81" w:rsidP="009C1154">
      <w:pPr>
        <w:pStyle w:val="a3"/>
        <w:numPr>
          <w:ilvl w:val="0"/>
          <w:numId w:val="9"/>
        </w:numPr>
        <w:adjustRightInd w:val="0"/>
        <w:spacing w:afterLines="200" w:after="720" w:line="360" w:lineRule="auto"/>
        <w:ind w:leftChars="0" w:left="482" w:hanging="482"/>
        <w:contextualSpacing/>
        <w:rPr>
          <w:rFonts w:ascii="Times New Roman" w:eastAsia="標楷體" w:hAnsi="Times New Roman" w:cs="Times New Roman"/>
          <w:szCs w:val="24"/>
        </w:rPr>
      </w:pPr>
      <w:r w:rsidRPr="003E34FD">
        <w:rPr>
          <w:rFonts w:ascii="Times New Roman" w:eastAsia="標楷體" w:hAnsi="Times New Roman" w:cs="Times New Roman"/>
          <w:b/>
        </w:rPr>
        <w:t>主旨：</w:t>
      </w:r>
      <w:r w:rsidRPr="007139E7">
        <w:rPr>
          <w:rFonts w:ascii="Times New Roman" w:eastAsia="標楷體" w:hAnsi="Times New Roman" w:cs="Times New Roman"/>
          <w:sz w:val="32"/>
          <w:szCs w:val="32"/>
        </w:rPr>
        <w:br/>
      </w:r>
      <w:r w:rsidRPr="007139E7">
        <w:rPr>
          <w:rFonts w:ascii="Times New Roman" w:eastAsia="標楷體" w:hAnsi="Times New Roman" w:cs="Times New Roman"/>
          <w:szCs w:val="24"/>
        </w:rPr>
        <w:t xml:space="preserve">    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為了落實</w:t>
      </w:r>
      <w:r w:rsidRPr="007139E7">
        <w:rPr>
          <w:rFonts w:ascii="Times New Roman" w:eastAsia="標楷體" w:hAnsi="Times New Roman" w:cs="Times New Roman" w:hint="eastAsia"/>
          <w:szCs w:val="24"/>
        </w:rPr>
        <w:t>「創新、創意、創業」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三創理念</w:t>
      </w:r>
      <w:r w:rsidRPr="007139E7">
        <w:rPr>
          <w:rFonts w:ascii="Times New Roman" w:eastAsia="標楷體" w:hAnsi="Times New Roman" w:cs="Times New Roman" w:hint="eastAsia"/>
          <w:szCs w:val="24"/>
        </w:rPr>
        <w:t>，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資管系畢業成果展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徵求視覺創意設計者，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設計出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符合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畢展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主題的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優質視覺作品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，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做為活動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文宣或展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場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視覺設計</w:t>
      </w:r>
      <w:r w:rsidR="00A025AA" w:rsidRPr="007139E7">
        <w:rPr>
          <w:rFonts w:ascii="Times New Roman" w:eastAsia="標楷體" w:hAnsi="Times New Roman" w:cs="Times New Roman" w:hint="eastAsia"/>
          <w:szCs w:val="24"/>
        </w:rPr>
        <w:t>之參考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，</w:t>
      </w:r>
      <w:r w:rsidR="00A025AA" w:rsidRPr="007139E7">
        <w:rPr>
          <w:rFonts w:ascii="Times New Roman" w:eastAsia="標楷體" w:hAnsi="Times New Roman" w:cs="Times New Roman" w:hint="eastAsia"/>
          <w:szCs w:val="24"/>
        </w:rPr>
        <w:t>進而</w:t>
      </w:r>
      <w:r w:rsidR="004A39AF" w:rsidRPr="007139E7">
        <w:rPr>
          <w:rFonts w:ascii="Times New Roman" w:eastAsia="標楷體" w:hAnsi="Times New Roman" w:cs="Times New Roman" w:hint="eastAsia"/>
          <w:szCs w:val="24"/>
        </w:rPr>
        <w:t>呈現出</w:t>
      </w:r>
      <w:r w:rsidR="00134C85" w:rsidRPr="007139E7">
        <w:rPr>
          <w:rFonts w:ascii="Times New Roman" w:eastAsia="標楷體" w:hAnsi="Times New Roman" w:cs="Times New Roman" w:hint="eastAsia"/>
          <w:szCs w:val="24"/>
        </w:rPr>
        <w:t>資管系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畢業專題展的特色與活力。</w:t>
      </w:r>
    </w:p>
    <w:p w14:paraId="7E2439BD" w14:textId="28A50560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szCs w:val="24"/>
        </w:rPr>
      </w:pPr>
      <w:r w:rsidRPr="003E34FD">
        <w:rPr>
          <w:rFonts w:ascii="Times New Roman" w:eastAsia="標楷體" w:hAnsi="Times New Roman" w:cs="Times New Roman"/>
          <w:b/>
        </w:rPr>
        <w:t>主辦單位：</w:t>
      </w:r>
      <w:r w:rsidRPr="007139E7">
        <w:rPr>
          <w:rFonts w:ascii="Times New Roman" w:eastAsia="標楷體" w:hAnsi="Times New Roman" w:cs="Times New Roman"/>
          <w:szCs w:val="24"/>
        </w:rPr>
        <w:br/>
      </w:r>
      <w:r w:rsidRPr="007139E7">
        <w:rPr>
          <w:rFonts w:ascii="Times New Roman" w:eastAsia="標楷體" w:hAnsi="Times New Roman" w:cs="Times New Roman" w:hint="eastAsia"/>
          <w:szCs w:val="24"/>
        </w:rPr>
        <w:t>長庚大學</w:t>
      </w:r>
      <w:r w:rsidR="00165F22" w:rsidRPr="007139E7">
        <w:rPr>
          <w:rFonts w:ascii="Times New Roman" w:eastAsia="標楷體" w:hAnsi="Times New Roman" w:cs="Times New Roman" w:hint="eastAsia"/>
          <w:szCs w:val="24"/>
        </w:rPr>
        <w:t>資訊管理學系</w:t>
      </w:r>
    </w:p>
    <w:p w14:paraId="4EC80AB6" w14:textId="77777777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參加資格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</w:p>
    <w:p w14:paraId="6B4FB61D" w14:textId="77777777" w:rsidR="003A0F81" w:rsidRPr="007139E7" w:rsidRDefault="003A0F81" w:rsidP="006739CF">
      <w:pPr>
        <w:pStyle w:val="a3"/>
        <w:numPr>
          <w:ilvl w:val="0"/>
          <w:numId w:val="10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長庚大學所有在校學生均有資格參加。</w:t>
      </w:r>
    </w:p>
    <w:p w14:paraId="6C0A7A1B" w14:textId="64B72322" w:rsidR="003A0F81" w:rsidRPr="007139E7" w:rsidRDefault="003A0F81" w:rsidP="006739CF">
      <w:pPr>
        <w:pStyle w:val="a3"/>
        <w:numPr>
          <w:ilvl w:val="0"/>
          <w:numId w:val="10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每位參加者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至多</w:t>
      </w:r>
      <w:r w:rsidRPr="007139E7">
        <w:rPr>
          <w:rFonts w:ascii="Times New Roman" w:eastAsia="標楷體" w:hAnsi="Times New Roman" w:cs="Times New Roman" w:hint="eastAsia"/>
          <w:szCs w:val="24"/>
        </w:rPr>
        <w:t>繳交</w:t>
      </w:r>
      <w:r w:rsidRPr="007139E7">
        <w:rPr>
          <w:rFonts w:ascii="Times New Roman" w:eastAsia="標楷體" w:hAnsi="Times New Roman" w:cs="Times New Roman"/>
          <w:szCs w:val="24"/>
        </w:rPr>
        <w:t>2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項</w:t>
      </w:r>
      <w:r w:rsidRPr="007139E7">
        <w:rPr>
          <w:rFonts w:ascii="Times New Roman" w:eastAsia="標楷體" w:hAnsi="Times New Roman" w:cs="Times New Roman" w:hint="eastAsia"/>
          <w:szCs w:val="24"/>
        </w:rPr>
        <w:t>作品。</w:t>
      </w:r>
    </w:p>
    <w:p w14:paraId="68FB5C83" w14:textId="77777777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需繳交之初稿項目及相關規定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</w:p>
    <w:p w14:paraId="0E18ED6D" w14:textId="01F559A8" w:rsidR="003A0F81" w:rsidRPr="007139E7" w:rsidRDefault="00B870F8" w:rsidP="003A0F81">
      <w:pPr>
        <w:adjustRightInd w:val="0"/>
        <w:spacing w:line="360" w:lineRule="auto"/>
        <w:ind w:firstLine="480"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每項作品均</w:t>
      </w:r>
      <w:r w:rsidR="003A0F81" w:rsidRPr="007139E7">
        <w:rPr>
          <w:rFonts w:ascii="Times New Roman" w:eastAsia="標楷體" w:hAnsi="Times New Roman" w:cs="Times New Roman" w:hint="eastAsia"/>
          <w:szCs w:val="24"/>
        </w:rPr>
        <w:t>需繳交</w:t>
      </w:r>
      <w:r w:rsidRPr="007139E7">
        <w:rPr>
          <w:rFonts w:ascii="Times New Roman" w:eastAsia="標楷體" w:hAnsi="Times New Roman" w:cs="Times New Roman" w:hint="eastAsia"/>
          <w:szCs w:val="24"/>
        </w:rPr>
        <w:t>下列</w:t>
      </w:r>
      <w:r w:rsidR="003A0F81" w:rsidRPr="007139E7">
        <w:rPr>
          <w:rFonts w:ascii="Times New Roman" w:eastAsia="標楷體" w:hAnsi="Times New Roman" w:cs="Times New Roman" w:hint="eastAsia"/>
          <w:szCs w:val="24"/>
        </w:rPr>
        <w:t>檔案：海報設計稿、大布幕設計稿、創作理念說明。</w:t>
      </w:r>
    </w:p>
    <w:p w14:paraId="6D592E49" w14:textId="77777777" w:rsidR="003A0F81" w:rsidRPr="007139E7" w:rsidRDefault="003A0F81" w:rsidP="006739CF">
      <w:pPr>
        <w:pStyle w:val="a3"/>
        <w:numPr>
          <w:ilvl w:val="0"/>
          <w:numId w:val="11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海報：尺寸為</w:t>
      </w:r>
      <w:r w:rsidRPr="007139E7">
        <w:rPr>
          <w:rFonts w:ascii="Times New Roman" w:eastAsia="標楷體" w:hAnsi="Times New Roman" w:cs="Times New Roman"/>
          <w:szCs w:val="24"/>
        </w:rPr>
        <w:t>A1 (59.4 x 84.1cm)</w:t>
      </w:r>
      <w:r w:rsidRPr="007139E7">
        <w:rPr>
          <w:rFonts w:ascii="Times New Roman" w:eastAsia="標楷體" w:hAnsi="Times New Roman" w:cs="Times New Roman" w:hint="eastAsia"/>
          <w:szCs w:val="24"/>
        </w:rPr>
        <w:t>之電腦繪圖，並設定解析度為</w:t>
      </w:r>
      <w:r w:rsidRPr="007139E7">
        <w:rPr>
          <w:rFonts w:ascii="Times New Roman" w:eastAsia="標楷體" w:hAnsi="Times New Roman" w:cs="Times New Roman"/>
          <w:szCs w:val="24"/>
        </w:rPr>
        <w:t xml:space="preserve"> 300dpi</w:t>
      </w:r>
      <w:r w:rsidRPr="007139E7">
        <w:rPr>
          <w:rFonts w:ascii="Times New Roman" w:eastAsia="標楷體" w:hAnsi="Times New Roman" w:cs="Times New Roman" w:hint="eastAsia"/>
          <w:szCs w:val="24"/>
        </w:rPr>
        <w:t>，印刷色彩模式為</w:t>
      </w:r>
      <w:r w:rsidRPr="007139E7">
        <w:rPr>
          <w:rFonts w:ascii="Times New Roman" w:eastAsia="標楷體" w:hAnsi="Times New Roman" w:cs="Times New Roman"/>
          <w:szCs w:val="24"/>
        </w:rPr>
        <w:t>CMYK</w:t>
      </w:r>
      <w:r w:rsidRPr="007139E7">
        <w:rPr>
          <w:rFonts w:ascii="Times New Roman" w:eastAsia="標楷體" w:hAnsi="Times New Roman" w:cs="Times New Roman" w:hint="eastAsia"/>
          <w:szCs w:val="24"/>
        </w:rPr>
        <w:t>，</w:t>
      </w:r>
    </w:p>
    <w:p w14:paraId="11518F7F" w14:textId="77777777" w:rsidR="003A0F81" w:rsidRPr="007139E7" w:rsidRDefault="003A0F81" w:rsidP="003A0F81">
      <w:pPr>
        <w:pStyle w:val="a3"/>
        <w:adjustRightInd w:val="0"/>
        <w:spacing w:line="360" w:lineRule="auto"/>
        <w:ind w:leftChars="0" w:left="87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A.</w:t>
      </w:r>
      <w:r w:rsidRPr="007139E7">
        <w:rPr>
          <w:rFonts w:ascii="Times New Roman" w:eastAsia="標楷體" w:hAnsi="Times New Roman" w:cs="Times New Roman" w:hint="eastAsia"/>
          <w:szCs w:val="24"/>
        </w:rPr>
        <w:t>海報內容資訊需包含，如下</w:t>
      </w:r>
      <w:r w:rsidRPr="007139E7">
        <w:rPr>
          <w:rFonts w:ascii="Times New Roman" w:eastAsia="標楷體" w:hAnsi="Times New Roman" w:cs="Times New Roman"/>
          <w:szCs w:val="24"/>
        </w:rPr>
        <w:t>:</w:t>
      </w:r>
    </w:p>
    <w:p w14:paraId="00FAC10D" w14:textId="77777777" w:rsidR="003A0F81" w:rsidRPr="007139E7" w:rsidRDefault="003A0F81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1.</w:t>
      </w:r>
      <w:r w:rsidRPr="007139E7">
        <w:rPr>
          <w:rFonts w:ascii="Times New Roman" w:eastAsia="標楷體" w:hAnsi="Times New Roman" w:cs="Times New Roman" w:hint="eastAsia"/>
          <w:szCs w:val="24"/>
        </w:rPr>
        <w:t>主標題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r w:rsidRPr="007139E7">
        <w:rPr>
          <w:rFonts w:ascii="Times New Roman" w:eastAsia="標楷體" w:hAnsi="Times New Roman" w:cs="Times New Roman" w:hint="eastAsia"/>
          <w:szCs w:val="24"/>
        </w:rPr>
        <w:t>由參加者自行構想</w:t>
      </w:r>
      <w:r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2A0593F3" w14:textId="6DBF84D3" w:rsidR="00D2673E" w:rsidRPr="007139E7" w:rsidRDefault="00D2673E" w:rsidP="00D2673E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2.</w:t>
      </w:r>
      <w:r w:rsidRPr="007139E7">
        <w:rPr>
          <w:rFonts w:ascii="Times New Roman" w:eastAsia="標楷體" w:hAnsi="Times New Roman" w:cs="Times New Roman" w:hint="eastAsia"/>
          <w:szCs w:val="24"/>
        </w:rPr>
        <w:t>長庚大學資訊管理學系</w:t>
      </w:r>
      <w:r w:rsidRPr="007139E7">
        <w:rPr>
          <w:rFonts w:ascii="Times New Roman" w:eastAsia="標楷體" w:hAnsi="Times New Roman" w:cs="Times New Roman"/>
          <w:szCs w:val="24"/>
        </w:rPr>
        <w:t xml:space="preserve"> </w:t>
      </w:r>
      <w:proofErr w:type="gramStart"/>
      <w:r w:rsidRPr="007139E7">
        <w:rPr>
          <w:rFonts w:ascii="Times New Roman" w:eastAsia="標楷體" w:hAnsi="Times New Roman" w:cs="Times New Roman" w:hint="eastAsia"/>
          <w:szCs w:val="24"/>
        </w:rPr>
        <w:t>第廿</w:t>
      </w:r>
      <w:r w:rsidR="008A598B">
        <w:rPr>
          <w:rFonts w:ascii="Times New Roman" w:eastAsia="標楷體" w:hAnsi="Times New Roman" w:cs="Times New Roman" w:hint="eastAsia"/>
          <w:szCs w:val="24"/>
        </w:rPr>
        <w:t>五</w:t>
      </w:r>
      <w:r w:rsidRPr="007139E7">
        <w:rPr>
          <w:rFonts w:ascii="Times New Roman" w:eastAsia="標楷體" w:hAnsi="Times New Roman" w:cs="Times New Roman" w:hint="eastAsia"/>
          <w:szCs w:val="24"/>
        </w:rPr>
        <w:t>屆</w:t>
      </w:r>
      <w:proofErr w:type="gramEnd"/>
      <w:r w:rsidRPr="007139E7">
        <w:rPr>
          <w:rFonts w:ascii="Times New Roman" w:eastAsia="標楷體" w:hAnsi="Times New Roman" w:cs="Times New Roman" w:hint="eastAsia"/>
          <w:szCs w:val="24"/>
        </w:rPr>
        <w:t>畢業專題成果展</w:t>
      </w:r>
      <w:r w:rsidR="00165F22"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3309ADD1" w14:textId="1640A06A" w:rsidR="00D2673E" w:rsidRPr="008A598B" w:rsidRDefault="00D2673E" w:rsidP="008A598B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3.</w:t>
      </w:r>
      <w:r w:rsidRPr="007139E7">
        <w:rPr>
          <w:rFonts w:ascii="Times New Roman" w:eastAsia="標楷體" w:hAnsi="Times New Roman" w:cs="Times New Roman" w:hint="eastAsia"/>
          <w:szCs w:val="24"/>
        </w:rPr>
        <w:t>時間：</w:t>
      </w:r>
      <w:r w:rsidRPr="007139E7">
        <w:rPr>
          <w:rFonts w:ascii="Times New Roman" w:eastAsia="標楷體" w:hAnsi="Times New Roman" w:cs="Times New Roman"/>
          <w:szCs w:val="24"/>
        </w:rPr>
        <w:t>202</w:t>
      </w:r>
      <w:r w:rsidR="008A598B">
        <w:rPr>
          <w:rFonts w:ascii="Times New Roman" w:eastAsia="標楷體" w:hAnsi="Times New Roman" w:cs="Times New Roman" w:hint="eastAsia"/>
          <w:szCs w:val="24"/>
        </w:rPr>
        <w:t>5</w:t>
      </w:r>
      <w:r w:rsidRPr="008A598B">
        <w:rPr>
          <w:rFonts w:ascii="Times New Roman" w:eastAsia="標楷體" w:hAnsi="Times New Roman" w:cs="Times New Roman" w:hint="eastAsia"/>
          <w:szCs w:val="24"/>
        </w:rPr>
        <w:t>年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1</w:t>
      </w:r>
      <w:r w:rsidR="007A429E" w:rsidRPr="008A598B">
        <w:rPr>
          <w:rFonts w:ascii="Times New Roman" w:eastAsia="標楷體" w:hAnsi="Times New Roman" w:cs="Times New Roman"/>
          <w:szCs w:val="24"/>
        </w:rPr>
        <w:t>1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月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2</w:t>
      </w:r>
      <w:r w:rsidR="008A598B">
        <w:rPr>
          <w:rFonts w:ascii="Times New Roman" w:eastAsia="標楷體" w:hAnsi="Times New Roman" w:cs="Times New Roman" w:hint="eastAsia"/>
          <w:szCs w:val="24"/>
        </w:rPr>
        <w:t>7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日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(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四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 xml:space="preserve">) </w:t>
      </w:r>
      <w:r w:rsidR="007A429E" w:rsidRPr="008A598B">
        <w:rPr>
          <w:rFonts w:ascii="Times New Roman" w:eastAsia="標楷體" w:hAnsi="Times New Roman" w:cs="Times New Roman" w:hint="eastAsia"/>
          <w:szCs w:val="24"/>
        </w:rPr>
        <w:t>到</w:t>
      </w:r>
      <w:r w:rsidR="00A45C3E" w:rsidRPr="008A598B">
        <w:rPr>
          <w:rFonts w:ascii="Times New Roman" w:eastAsia="標楷體" w:hAnsi="Times New Roman" w:cs="Times New Roman" w:hint="eastAsia"/>
          <w:szCs w:val="24"/>
        </w:rPr>
        <w:t>11</w:t>
      </w:r>
      <w:r w:rsidRPr="008A598B">
        <w:rPr>
          <w:rFonts w:ascii="Times New Roman" w:eastAsia="標楷體" w:hAnsi="Times New Roman" w:cs="Times New Roman" w:hint="eastAsia"/>
          <w:szCs w:val="24"/>
        </w:rPr>
        <w:t>月</w:t>
      </w:r>
      <w:r w:rsidR="00A45C3E" w:rsidRPr="008A598B">
        <w:rPr>
          <w:rFonts w:ascii="Times New Roman" w:eastAsia="標楷體" w:hAnsi="Times New Roman" w:cs="Times New Roman" w:hint="eastAsia"/>
          <w:szCs w:val="24"/>
        </w:rPr>
        <w:t>2</w:t>
      </w:r>
      <w:r w:rsidR="008A598B">
        <w:rPr>
          <w:rFonts w:ascii="Times New Roman" w:eastAsia="標楷體" w:hAnsi="Times New Roman" w:cs="Times New Roman" w:hint="eastAsia"/>
          <w:szCs w:val="24"/>
        </w:rPr>
        <w:t>8</w:t>
      </w:r>
      <w:r w:rsidRPr="008A598B">
        <w:rPr>
          <w:rFonts w:ascii="Times New Roman" w:eastAsia="標楷體" w:hAnsi="Times New Roman" w:cs="Times New Roman" w:hint="eastAsia"/>
          <w:szCs w:val="24"/>
        </w:rPr>
        <w:t>日</w:t>
      </w:r>
      <w:r w:rsidRPr="008A598B">
        <w:rPr>
          <w:rFonts w:ascii="Times New Roman" w:eastAsia="標楷體" w:hAnsi="Times New Roman" w:cs="Times New Roman"/>
          <w:szCs w:val="24"/>
        </w:rPr>
        <w:t>(</w:t>
      </w:r>
      <w:r w:rsidRPr="008A598B">
        <w:rPr>
          <w:rFonts w:ascii="Times New Roman" w:eastAsia="標楷體" w:hAnsi="Times New Roman" w:cs="Times New Roman" w:hint="eastAsia"/>
          <w:szCs w:val="24"/>
        </w:rPr>
        <w:t>五</w:t>
      </w:r>
      <w:r w:rsidRPr="008A598B">
        <w:rPr>
          <w:rFonts w:ascii="Times New Roman" w:eastAsia="標楷體" w:hAnsi="Times New Roman" w:cs="Times New Roman"/>
          <w:szCs w:val="24"/>
        </w:rPr>
        <w:t>) 09:30~16:00</w:t>
      </w:r>
      <w:r w:rsidRPr="008A598B">
        <w:rPr>
          <w:rFonts w:ascii="Times New Roman" w:eastAsia="標楷體" w:hAnsi="Times New Roman" w:cs="Times New Roman" w:hint="eastAsia"/>
          <w:szCs w:val="24"/>
        </w:rPr>
        <w:t>。</w:t>
      </w:r>
    </w:p>
    <w:p w14:paraId="26396A0D" w14:textId="77777777" w:rsidR="003A0F81" w:rsidRPr="007139E7" w:rsidRDefault="003A0F81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4.</w:t>
      </w:r>
      <w:r w:rsidRPr="007139E7">
        <w:rPr>
          <w:rFonts w:ascii="Times New Roman" w:eastAsia="標楷體" w:hAnsi="Times New Roman" w:cs="Times New Roman" w:hint="eastAsia"/>
          <w:szCs w:val="24"/>
        </w:rPr>
        <w:t>地點：長庚大學</w:t>
      </w:r>
      <w:r w:rsidRPr="007139E7">
        <w:rPr>
          <w:rFonts w:ascii="Times New Roman" w:eastAsia="標楷體" w:hAnsi="Times New Roman" w:cs="Times New Roman"/>
          <w:szCs w:val="24"/>
        </w:rPr>
        <w:t xml:space="preserve"> </w:t>
      </w:r>
      <w:r w:rsidRPr="007139E7">
        <w:rPr>
          <w:rFonts w:ascii="Times New Roman" w:eastAsia="標楷體" w:hAnsi="Times New Roman" w:cs="Times New Roman" w:hint="eastAsia"/>
          <w:szCs w:val="24"/>
        </w:rPr>
        <w:t>第二醫學大樓</w:t>
      </w:r>
      <w:r w:rsidRPr="007139E7">
        <w:rPr>
          <w:rFonts w:ascii="Times New Roman" w:eastAsia="標楷體" w:hAnsi="Times New Roman" w:cs="Times New Roman"/>
          <w:szCs w:val="24"/>
        </w:rPr>
        <w:t>-</w:t>
      </w:r>
      <w:r w:rsidRPr="007139E7">
        <w:rPr>
          <w:rFonts w:ascii="Times New Roman" w:eastAsia="標楷體" w:hAnsi="Times New Roman" w:cs="Times New Roman" w:hint="eastAsia"/>
          <w:szCs w:val="24"/>
        </w:rPr>
        <w:t>國際會議廳前廣場。</w:t>
      </w:r>
    </w:p>
    <w:p w14:paraId="03A638D6" w14:textId="4D73E7DF" w:rsidR="003A0F81" w:rsidRPr="007139E7" w:rsidRDefault="003A0F81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5.</w:t>
      </w:r>
      <w:r w:rsidRPr="007139E7">
        <w:rPr>
          <w:rFonts w:ascii="Times New Roman" w:eastAsia="標楷體" w:hAnsi="Times New Roman" w:cs="Times New Roman" w:hint="eastAsia"/>
          <w:szCs w:val="24"/>
        </w:rPr>
        <w:t>電話：</w:t>
      </w:r>
      <w:r w:rsidRPr="007139E7">
        <w:rPr>
          <w:rFonts w:ascii="Times New Roman" w:eastAsia="標楷體" w:hAnsi="Times New Roman" w:cs="Times New Roman"/>
          <w:szCs w:val="24"/>
        </w:rPr>
        <w:t xml:space="preserve">03-2118800 </w:t>
      </w:r>
      <w:r w:rsidRPr="007139E7">
        <w:rPr>
          <w:rFonts w:ascii="Times New Roman" w:eastAsia="標楷體" w:hAnsi="Times New Roman" w:cs="Times New Roman" w:hint="eastAsia"/>
          <w:szCs w:val="24"/>
        </w:rPr>
        <w:t>轉</w:t>
      </w:r>
      <w:r w:rsidRPr="007139E7">
        <w:rPr>
          <w:rFonts w:ascii="Times New Roman" w:eastAsia="標楷體" w:hAnsi="Times New Roman" w:cs="Times New Roman"/>
          <w:szCs w:val="24"/>
        </w:rPr>
        <w:t xml:space="preserve"> 5812 </w:t>
      </w:r>
      <w:r w:rsidRPr="007139E7">
        <w:rPr>
          <w:rFonts w:ascii="Times New Roman" w:eastAsia="標楷體" w:hAnsi="Times New Roman" w:cs="Times New Roman" w:hint="eastAsia"/>
          <w:szCs w:val="24"/>
        </w:rPr>
        <w:t>陳小姐。</w:t>
      </w:r>
    </w:p>
    <w:p w14:paraId="1ADF217E" w14:textId="47C99D56" w:rsidR="003A0F81" w:rsidRPr="007139E7" w:rsidRDefault="007A429E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  <w:u w:val="single"/>
        </w:rPr>
      </w:pPr>
      <w:r w:rsidRPr="007139E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54C3C7ED" wp14:editId="1461E507">
            <wp:simplePos x="0" y="0"/>
            <wp:positionH relativeFrom="column">
              <wp:posOffset>1455420</wp:posOffset>
            </wp:positionH>
            <wp:positionV relativeFrom="paragraph">
              <wp:posOffset>223520</wp:posOffset>
            </wp:positionV>
            <wp:extent cx="876300" cy="876300"/>
            <wp:effectExtent l="0" t="0" r="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F81" w:rsidRPr="007139E7">
        <w:rPr>
          <w:rFonts w:ascii="Times New Roman" w:eastAsia="標楷體" w:hAnsi="Times New Roman" w:cs="Times New Roman"/>
          <w:szCs w:val="24"/>
        </w:rPr>
        <w:t>6.</w:t>
      </w:r>
      <w:r w:rsidR="003A0F81" w:rsidRPr="007139E7">
        <w:rPr>
          <w:rFonts w:ascii="Times New Roman" w:eastAsia="標楷體" w:hAnsi="Times New Roman" w:cs="Times New Roman" w:hint="eastAsia"/>
          <w:szCs w:val="24"/>
        </w:rPr>
        <w:t>網址：</w:t>
      </w:r>
      <w:hyperlink r:id="rId9" w:history="1">
        <w:r w:rsidR="001C0978" w:rsidRPr="00B000D1">
          <w:rPr>
            <w:rStyle w:val="af2"/>
          </w:rPr>
          <w:t>https://www.cgu.edu.tw/im/</w:t>
        </w:r>
      </w:hyperlink>
    </w:p>
    <w:p w14:paraId="7D1497A4" w14:textId="7644A276" w:rsidR="003A0F81" w:rsidRPr="007139E7" w:rsidRDefault="003A0F81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7.QRcode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</w:p>
    <w:p w14:paraId="1A0A699D" w14:textId="77777777" w:rsidR="003A0F81" w:rsidRPr="007139E7" w:rsidRDefault="003A0F81" w:rsidP="003A0F81">
      <w:pPr>
        <w:pStyle w:val="a3"/>
        <w:adjustRightInd w:val="0"/>
        <w:ind w:leftChars="0" w:left="720"/>
        <w:contextualSpacing/>
        <w:rPr>
          <w:rFonts w:ascii="Times New Roman" w:eastAsia="標楷體" w:hAnsi="Times New Roman" w:cs="Times New Roman"/>
          <w:szCs w:val="24"/>
        </w:rPr>
      </w:pPr>
    </w:p>
    <w:p w14:paraId="1C826967" w14:textId="77777777" w:rsidR="003A0F81" w:rsidRPr="007139E7" w:rsidRDefault="003A0F81" w:rsidP="003A0F81">
      <w:pPr>
        <w:pStyle w:val="a3"/>
        <w:adjustRightInd w:val="0"/>
        <w:ind w:leftChars="0" w:left="720"/>
        <w:contextualSpacing/>
        <w:rPr>
          <w:rFonts w:ascii="Times New Roman" w:eastAsia="標楷體" w:hAnsi="Times New Roman" w:cs="Times New Roman"/>
          <w:szCs w:val="24"/>
        </w:rPr>
      </w:pPr>
    </w:p>
    <w:p w14:paraId="52126531" w14:textId="77777777" w:rsidR="003A0F81" w:rsidRPr="007139E7" w:rsidRDefault="003A0F81" w:rsidP="003A0F81">
      <w:pPr>
        <w:pStyle w:val="a3"/>
        <w:adjustRightInd w:val="0"/>
        <w:ind w:leftChars="0" w:left="0"/>
        <w:contextualSpacing/>
        <w:rPr>
          <w:rFonts w:ascii="Times New Roman" w:eastAsia="標楷體" w:hAnsi="Times New Roman" w:cs="Times New Roman"/>
          <w:szCs w:val="24"/>
        </w:rPr>
      </w:pPr>
    </w:p>
    <w:p w14:paraId="26C0DB4C" w14:textId="32213355" w:rsidR="003A0F81" w:rsidRPr="007139E7" w:rsidRDefault="003A0F81" w:rsidP="003A0F81">
      <w:pPr>
        <w:pStyle w:val="a3"/>
        <w:adjustRightInd w:val="0"/>
        <w:spacing w:line="360" w:lineRule="auto"/>
        <w:ind w:leftChars="0" w:left="87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B.</w:t>
      </w:r>
      <w:r w:rsidRPr="007139E7">
        <w:rPr>
          <w:rFonts w:ascii="Times New Roman" w:eastAsia="標楷體" w:hAnsi="Times New Roman" w:cs="Times New Roman" w:hint="eastAsia"/>
          <w:szCs w:val="24"/>
        </w:rPr>
        <w:t>檔案輸出為</w:t>
      </w:r>
      <w:r w:rsidRPr="007139E7">
        <w:rPr>
          <w:rFonts w:ascii="Times New Roman" w:eastAsia="標楷體" w:hAnsi="Times New Roman" w:cs="Times New Roman"/>
          <w:szCs w:val="24"/>
        </w:rPr>
        <w:t>PDF</w:t>
      </w:r>
      <w:r w:rsidRPr="007139E7">
        <w:rPr>
          <w:rFonts w:ascii="Times New Roman" w:eastAsia="標楷體" w:hAnsi="Times New Roman" w:cs="Times New Roman" w:hint="eastAsia"/>
          <w:szCs w:val="24"/>
        </w:rPr>
        <w:t>檔，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請</w:t>
      </w:r>
      <w:r w:rsidRPr="007139E7">
        <w:rPr>
          <w:rFonts w:ascii="Times New Roman" w:eastAsia="標楷體" w:hAnsi="Times New Roman" w:cs="Times New Roman" w:hint="eastAsia"/>
          <w:szCs w:val="24"/>
        </w:rPr>
        <w:t>自行保留及備份原始檔案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r w:rsidRPr="007139E7">
        <w:rPr>
          <w:rFonts w:ascii="Times New Roman" w:eastAsia="標楷體" w:hAnsi="Times New Roman" w:cs="Times New Roman" w:hint="eastAsia"/>
          <w:szCs w:val="24"/>
        </w:rPr>
        <w:t>如</w:t>
      </w:r>
      <w:r w:rsidRPr="007139E7">
        <w:rPr>
          <w:rFonts w:ascii="Times New Roman" w:eastAsia="標楷體" w:hAnsi="Times New Roman" w:cs="Times New Roman"/>
          <w:szCs w:val="24"/>
        </w:rPr>
        <w:t>AI</w:t>
      </w:r>
      <w:r w:rsidRPr="007139E7">
        <w:rPr>
          <w:rFonts w:ascii="Times New Roman" w:eastAsia="標楷體" w:hAnsi="Times New Roman" w:cs="Times New Roman" w:hint="eastAsia"/>
          <w:szCs w:val="24"/>
        </w:rPr>
        <w:t>檔、</w:t>
      </w:r>
      <w:r w:rsidRPr="007139E7">
        <w:rPr>
          <w:rFonts w:ascii="Times New Roman" w:eastAsia="標楷體" w:hAnsi="Times New Roman" w:cs="Times New Roman"/>
          <w:szCs w:val="24"/>
        </w:rPr>
        <w:t>PS</w:t>
      </w:r>
      <w:r w:rsidRPr="007139E7">
        <w:rPr>
          <w:rFonts w:ascii="Times New Roman" w:eastAsia="標楷體" w:hAnsi="Times New Roman" w:cs="Times New Roman" w:hint="eastAsia"/>
          <w:szCs w:val="24"/>
        </w:rPr>
        <w:t>檔</w:t>
      </w:r>
      <w:r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4FA9CBEC" w14:textId="77777777" w:rsidR="003A0F81" w:rsidRPr="007139E7" w:rsidRDefault="003A0F81" w:rsidP="006739CF">
      <w:pPr>
        <w:pStyle w:val="a3"/>
        <w:numPr>
          <w:ilvl w:val="0"/>
          <w:numId w:val="11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大布幕：尺寸為</w:t>
      </w:r>
      <w:r w:rsidRPr="007139E7">
        <w:rPr>
          <w:rFonts w:ascii="Times New Roman" w:eastAsia="標楷體" w:hAnsi="Times New Roman" w:cs="Times New Roman"/>
          <w:szCs w:val="24"/>
        </w:rPr>
        <w:t>143.52 X 47.16(cm)</w:t>
      </w:r>
      <w:r w:rsidRPr="007139E7">
        <w:rPr>
          <w:rFonts w:ascii="Times New Roman" w:eastAsia="標楷體" w:hAnsi="Times New Roman" w:cs="Times New Roman" w:hint="eastAsia"/>
          <w:szCs w:val="24"/>
        </w:rPr>
        <w:t>，解析度</w:t>
      </w:r>
      <w:r w:rsidRPr="007139E7">
        <w:rPr>
          <w:rFonts w:ascii="Times New Roman" w:eastAsia="標楷體" w:hAnsi="Times New Roman" w:cs="Times New Roman"/>
          <w:szCs w:val="24"/>
        </w:rPr>
        <w:t>72dpi</w:t>
      </w:r>
      <w:r w:rsidRPr="007139E7">
        <w:rPr>
          <w:rFonts w:ascii="Times New Roman" w:eastAsia="標楷體" w:hAnsi="Times New Roman" w:cs="Times New Roman" w:hint="eastAsia"/>
          <w:szCs w:val="24"/>
        </w:rPr>
        <w:t>以上為佳，印刷色彩模式</w:t>
      </w:r>
      <w:r w:rsidRPr="007139E7">
        <w:rPr>
          <w:rFonts w:ascii="Times New Roman" w:eastAsia="標楷體" w:hAnsi="Times New Roman" w:cs="Times New Roman" w:hint="eastAsia"/>
          <w:szCs w:val="24"/>
        </w:rPr>
        <w:lastRenderedPageBreak/>
        <w:t>為</w:t>
      </w:r>
      <w:r w:rsidRPr="007139E7">
        <w:rPr>
          <w:rFonts w:ascii="Times New Roman" w:eastAsia="標楷體" w:hAnsi="Times New Roman" w:cs="Times New Roman"/>
          <w:szCs w:val="24"/>
        </w:rPr>
        <w:t>CMYK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40010A5B" w14:textId="77777777" w:rsidR="003A0F81" w:rsidRPr="007139E7" w:rsidRDefault="003A0F81" w:rsidP="003A0F81">
      <w:pPr>
        <w:pStyle w:val="a3"/>
        <w:adjustRightInd w:val="0"/>
        <w:spacing w:line="360" w:lineRule="auto"/>
        <w:ind w:leftChars="0" w:left="87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A.</w:t>
      </w:r>
      <w:r w:rsidRPr="007139E7">
        <w:rPr>
          <w:rFonts w:ascii="Times New Roman" w:eastAsia="標楷體" w:hAnsi="Times New Roman" w:cs="Times New Roman" w:hint="eastAsia"/>
          <w:szCs w:val="24"/>
        </w:rPr>
        <w:t>大布幕內容資訊需包含</w:t>
      </w:r>
      <w:r w:rsidRPr="007139E7">
        <w:rPr>
          <w:rFonts w:ascii="Times New Roman" w:eastAsia="標楷體" w:hAnsi="Times New Roman" w:cs="Times New Roman"/>
          <w:szCs w:val="24"/>
        </w:rPr>
        <w:t>:</w:t>
      </w:r>
    </w:p>
    <w:p w14:paraId="02F714F0" w14:textId="77777777" w:rsidR="003A0F81" w:rsidRPr="007139E7" w:rsidRDefault="003A0F81" w:rsidP="003A0F81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1.</w:t>
      </w:r>
      <w:r w:rsidRPr="007139E7">
        <w:rPr>
          <w:rFonts w:ascii="Times New Roman" w:eastAsia="標楷體" w:hAnsi="Times New Roman" w:cs="Times New Roman" w:hint="eastAsia"/>
          <w:szCs w:val="24"/>
        </w:rPr>
        <w:t>主標題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r w:rsidRPr="007139E7">
        <w:rPr>
          <w:rFonts w:ascii="Times New Roman" w:eastAsia="標楷體" w:hAnsi="Times New Roman" w:cs="Times New Roman" w:hint="eastAsia"/>
          <w:szCs w:val="24"/>
        </w:rPr>
        <w:t>由參加者自行構想</w:t>
      </w:r>
      <w:r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3F46DA88" w14:textId="027F1B31" w:rsidR="00D2673E" w:rsidRPr="007139E7" w:rsidRDefault="00D2673E" w:rsidP="00D2673E">
      <w:pPr>
        <w:pStyle w:val="a3"/>
        <w:adjustRightInd w:val="0"/>
        <w:ind w:leftChars="450" w:left="108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2.</w:t>
      </w:r>
      <w:r w:rsidRPr="007139E7">
        <w:rPr>
          <w:rFonts w:ascii="Times New Roman" w:eastAsia="標楷體" w:hAnsi="Times New Roman" w:cs="Times New Roman" w:hint="eastAsia"/>
          <w:szCs w:val="24"/>
        </w:rPr>
        <w:t>長庚大學資訊管理學系</w:t>
      </w:r>
      <w:r w:rsidRPr="007139E7">
        <w:rPr>
          <w:rFonts w:ascii="Times New Roman" w:eastAsia="標楷體" w:hAnsi="Times New Roman" w:cs="Times New Roman"/>
          <w:szCs w:val="24"/>
        </w:rPr>
        <w:t xml:space="preserve"> </w:t>
      </w:r>
      <w:r w:rsidRPr="007139E7">
        <w:rPr>
          <w:rFonts w:ascii="Times New Roman" w:eastAsia="標楷體" w:hAnsi="Times New Roman" w:cs="Times New Roman" w:hint="eastAsia"/>
          <w:szCs w:val="24"/>
        </w:rPr>
        <w:t>第廿</w:t>
      </w:r>
      <w:r w:rsidR="00E207D8">
        <w:rPr>
          <w:rFonts w:ascii="Times New Roman" w:eastAsia="標楷體" w:hAnsi="Times New Roman" w:cs="Times New Roman" w:hint="eastAsia"/>
          <w:szCs w:val="24"/>
        </w:rPr>
        <w:t>四</w:t>
      </w:r>
      <w:r w:rsidRPr="007139E7">
        <w:rPr>
          <w:rFonts w:ascii="Times New Roman" w:eastAsia="標楷體" w:hAnsi="Times New Roman" w:cs="Times New Roman" w:hint="eastAsia"/>
          <w:szCs w:val="24"/>
        </w:rPr>
        <w:t>屆畢業專題成果展。</w:t>
      </w:r>
    </w:p>
    <w:p w14:paraId="5CB09A01" w14:textId="3EBB1C4B" w:rsidR="003A0F81" w:rsidRPr="007139E7" w:rsidRDefault="003A0F81" w:rsidP="003A0F81">
      <w:pPr>
        <w:pStyle w:val="a3"/>
        <w:adjustRightInd w:val="0"/>
        <w:spacing w:line="360" w:lineRule="auto"/>
        <w:ind w:leftChars="0" w:left="87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/>
          <w:szCs w:val="24"/>
        </w:rPr>
        <w:t>B.</w:t>
      </w:r>
      <w:r w:rsidRPr="007139E7">
        <w:rPr>
          <w:rFonts w:ascii="Times New Roman" w:eastAsia="標楷體" w:hAnsi="Times New Roman" w:cs="Times New Roman" w:hint="eastAsia"/>
          <w:szCs w:val="24"/>
        </w:rPr>
        <w:t>檔案輸出為</w:t>
      </w:r>
      <w:r w:rsidRPr="007139E7">
        <w:rPr>
          <w:rFonts w:ascii="Times New Roman" w:eastAsia="標楷體" w:hAnsi="Times New Roman" w:cs="Times New Roman"/>
          <w:szCs w:val="24"/>
        </w:rPr>
        <w:t>PDF</w:t>
      </w:r>
      <w:r w:rsidRPr="007139E7">
        <w:rPr>
          <w:rFonts w:ascii="Times New Roman" w:eastAsia="標楷體" w:hAnsi="Times New Roman" w:cs="Times New Roman" w:hint="eastAsia"/>
          <w:szCs w:val="24"/>
        </w:rPr>
        <w:t>檔，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請</w:t>
      </w:r>
      <w:r w:rsidRPr="007139E7">
        <w:rPr>
          <w:rFonts w:ascii="Times New Roman" w:eastAsia="標楷體" w:hAnsi="Times New Roman" w:cs="Times New Roman" w:hint="eastAsia"/>
          <w:szCs w:val="24"/>
        </w:rPr>
        <w:t>自行保留及備份原始檔案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r w:rsidRPr="007139E7">
        <w:rPr>
          <w:rFonts w:ascii="Times New Roman" w:eastAsia="標楷體" w:hAnsi="Times New Roman" w:cs="Times New Roman" w:hint="eastAsia"/>
          <w:szCs w:val="24"/>
        </w:rPr>
        <w:t>如</w:t>
      </w:r>
      <w:r w:rsidRPr="007139E7">
        <w:rPr>
          <w:rFonts w:ascii="Times New Roman" w:eastAsia="標楷體" w:hAnsi="Times New Roman" w:cs="Times New Roman"/>
          <w:szCs w:val="24"/>
        </w:rPr>
        <w:t>AI</w:t>
      </w:r>
      <w:r w:rsidRPr="007139E7">
        <w:rPr>
          <w:rFonts w:ascii="Times New Roman" w:eastAsia="標楷體" w:hAnsi="Times New Roman" w:cs="Times New Roman" w:hint="eastAsia"/>
          <w:szCs w:val="24"/>
        </w:rPr>
        <w:t>檔、</w:t>
      </w:r>
      <w:r w:rsidRPr="007139E7">
        <w:rPr>
          <w:rFonts w:ascii="Times New Roman" w:eastAsia="標楷體" w:hAnsi="Times New Roman" w:cs="Times New Roman"/>
          <w:szCs w:val="24"/>
        </w:rPr>
        <w:t>PS</w:t>
      </w:r>
      <w:r w:rsidRPr="007139E7">
        <w:rPr>
          <w:rFonts w:ascii="Times New Roman" w:eastAsia="標楷體" w:hAnsi="Times New Roman" w:cs="Times New Roman" w:hint="eastAsia"/>
          <w:szCs w:val="24"/>
        </w:rPr>
        <w:t>檔</w:t>
      </w:r>
      <w:r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7E10F220" w14:textId="424C2C5B" w:rsidR="003A0F81" w:rsidRPr="007139E7" w:rsidRDefault="003A0F81" w:rsidP="006739CF">
      <w:pPr>
        <w:pStyle w:val="a3"/>
        <w:numPr>
          <w:ilvl w:val="0"/>
          <w:numId w:val="11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創作理念：請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以</w:t>
      </w:r>
      <w:r w:rsidR="00CE2D34" w:rsidRPr="007139E7">
        <w:rPr>
          <w:rFonts w:ascii="Times New Roman" w:eastAsia="標楷體" w:hAnsi="Times New Roman" w:cs="Times New Roman"/>
          <w:szCs w:val="24"/>
        </w:rPr>
        <w:t>200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字</w:t>
      </w:r>
      <w:r w:rsidRPr="007139E7">
        <w:rPr>
          <w:rFonts w:ascii="Times New Roman" w:eastAsia="標楷體" w:hAnsi="Times New Roman" w:cs="Times New Roman" w:hint="eastAsia"/>
          <w:szCs w:val="24"/>
        </w:rPr>
        <w:t>簡述創作理念，並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於</w:t>
      </w:r>
      <w:r w:rsidRPr="007139E7">
        <w:rPr>
          <w:rFonts w:ascii="Times New Roman" w:eastAsia="標楷體" w:hAnsi="Times New Roman" w:cs="Times New Roman" w:hint="eastAsia"/>
          <w:szCs w:val="24"/>
        </w:rPr>
        <w:t>文件中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明列</w:t>
      </w:r>
      <w:r w:rsidRPr="007139E7">
        <w:rPr>
          <w:rFonts w:ascii="Times New Roman" w:eastAsia="標楷體" w:hAnsi="Times New Roman" w:cs="Times New Roman" w:hint="eastAsia"/>
          <w:szCs w:val="24"/>
        </w:rPr>
        <w:t>海報主題</w:t>
      </w:r>
      <w:r w:rsidR="008F6933" w:rsidRPr="007139E7">
        <w:rPr>
          <w:rFonts w:ascii="Times New Roman" w:eastAsia="標楷體" w:hAnsi="Times New Roman" w:cs="Times New Roman"/>
          <w:szCs w:val="24"/>
        </w:rPr>
        <w:t>(</w:t>
      </w:r>
      <w:r w:rsidR="008F6933" w:rsidRPr="007139E7">
        <w:rPr>
          <w:rFonts w:ascii="Times New Roman" w:eastAsia="標楷體" w:hAnsi="Times New Roman" w:cs="Times New Roman" w:hint="eastAsia"/>
          <w:szCs w:val="24"/>
        </w:rPr>
        <w:t>含主標題說明</w:t>
      </w:r>
      <w:r w:rsidR="008F6933"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 w:hint="eastAsia"/>
          <w:szCs w:val="24"/>
        </w:rPr>
        <w:t>、投稿者之聯絡電話、聯絡信箱、系級、學號與姓名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。請以</w:t>
      </w:r>
      <w:r w:rsidR="00CE2D34" w:rsidRPr="007139E7">
        <w:rPr>
          <w:rFonts w:ascii="Times New Roman" w:eastAsia="標楷體" w:hAnsi="Times New Roman" w:cs="Times New Roman"/>
          <w:szCs w:val="24"/>
        </w:rPr>
        <w:t>PDF</w:t>
      </w:r>
      <w:r w:rsidRPr="007139E7">
        <w:rPr>
          <w:rFonts w:ascii="Times New Roman" w:eastAsia="標楷體" w:hAnsi="Times New Roman" w:cs="Times New Roman" w:hint="eastAsia"/>
          <w:szCs w:val="24"/>
        </w:rPr>
        <w:t>檔</w:t>
      </w:r>
      <w:r w:rsidR="00CE2D34" w:rsidRPr="007139E7">
        <w:rPr>
          <w:rFonts w:ascii="Times New Roman" w:eastAsia="標楷體" w:hAnsi="Times New Roman" w:cs="Times New Roman" w:hint="eastAsia"/>
          <w:szCs w:val="24"/>
        </w:rPr>
        <w:t>繳交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6B25A6B1" w14:textId="77777777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報名方式及收件日期：</w:t>
      </w:r>
    </w:p>
    <w:p w14:paraId="64839725" w14:textId="257505CC" w:rsidR="00CD185D" w:rsidRPr="007139E7" w:rsidRDefault="00CD185D" w:rsidP="006739CF">
      <w:pPr>
        <w:pStyle w:val="a3"/>
        <w:numPr>
          <w:ilvl w:val="0"/>
          <w:numId w:val="12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收件日期：即日起至</w:t>
      </w:r>
      <w:r w:rsidR="00E207D8">
        <w:rPr>
          <w:rFonts w:ascii="Times New Roman" w:eastAsia="標楷體" w:hAnsi="Times New Roman" w:cs="Times New Roman"/>
          <w:szCs w:val="24"/>
        </w:rPr>
        <w:t>9</w:t>
      </w:r>
      <w:r w:rsidRPr="007139E7">
        <w:rPr>
          <w:rFonts w:ascii="Times New Roman" w:eastAsia="標楷體" w:hAnsi="Times New Roman" w:cs="Times New Roman" w:hint="eastAsia"/>
          <w:szCs w:val="24"/>
        </w:rPr>
        <w:t>月</w:t>
      </w:r>
      <w:r w:rsidR="00610B55">
        <w:rPr>
          <w:rFonts w:ascii="Times New Roman" w:eastAsia="標楷體" w:hAnsi="Times New Roman" w:cs="Times New Roman" w:hint="eastAsia"/>
          <w:szCs w:val="24"/>
        </w:rPr>
        <w:t>29</w:t>
      </w:r>
      <w:r w:rsidRPr="007139E7">
        <w:rPr>
          <w:rFonts w:ascii="Times New Roman" w:eastAsia="標楷體" w:hAnsi="Times New Roman" w:cs="Times New Roman" w:hint="eastAsia"/>
          <w:szCs w:val="24"/>
        </w:rPr>
        <w:t>日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proofErr w:type="gramStart"/>
      <w:r w:rsidR="00165F22" w:rsidRPr="007139E7">
        <w:rPr>
          <w:rFonts w:ascii="Times New Roman" w:eastAsia="標楷體" w:hAnsi="Times New Roman" w:cs="Times New Roman" w:hint="eastAsia"/>
          <w:szCs w:val="24"/>
        </w:rPr>
        <w:t>一</w:t>
      </w:r>
      <w:proofErr w:type="gramEnd"/>
      <w:r w:rsidRPr="007139E7">
        <w:rPr>
          <w:rFonts w:ascii="Times New Roman" w:eastAsia="標楷體" w:hAnsi="Times New Roman" w:cs="Times New Roman"/>
          <w:szCs w:val="24"/>
        </w:rPr>
        <w:t xml:space="preserve">) 23:59 </w:t>
      </w:r>
      <w:r w:rsidRPr="007139E7">
        <w:rPr>
          <w:rFonts w:ascii="Times New Roman" w:eastAsia="標楷體" w:hAnsi="Times New Roman" w:cs="Times New Roman" w:hint="eastAsia"/>
          <w:szCs w:val="24"/>
        </w:rPr>
        <w:t>截止</w:t>
      </w:r>
    </w:p>
    <w:p w14:paraId="1E78B1E3" w14:textId="51540B97" w:rsidR="003A0F81" w:rsidRPr="007139E7" w:rsidRDefault="003A0F81" w:rsidP="006739CF">
      <w:pPr>
        <w:pStyle w:val="a3"/>
        <w:numPr>
          <w:ilvl w:val="0"/>
          <w:numId w:val="12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報名及收件方式：採線上報名，作品檔案設計完成後，請將作品</w:t>
      </w:r>
      <w:r w:rsidRPr="007139E7">
        <w:rPr>
          <w:rFonts w:ascii="Times New Roman" w:eastAsia="標楷體" w:hAnsi="Times New Roman" w:cs="Times New Roman"/>
          <w:szCs w:val="24"/>
        </w:rPr>
        <w:t>PDF</w:t>
      </w:r>
      <w:r w:rsidRPr="007139E7">
        <w:rPr>
          <w:rFonts w:ascii="Times New Roman" w:eastAsia="標楷體" w:hAnsi="Times New Roman" w:cs="Times New Roman" w:hint="eastAsia"/>
          <w:szCs w:val="24"/>
        </w:rPr>
        <w:t>檔及相關檔案寄至聯絡人信箱。各項作品請自行保留及備份原始</w:t>
      </w:r>
      <w:r w:rsidRPr="007139E7">
        <w:rPr>
          <w:rFonts w:ascii="Times New Roman" w:eastAsia="標楷體" w:hAnsi="Times New Roman" w:cs="Times New Roman"/>
          <w:szCs w:val="24"/>
        </w:rPr>
        <w:t>AI</w:t>
      </w:r>
      <w:r w:rsidRPr="007139E7">
        <w:rPr>
          <w:rFonts w:ascii="Times New Roman" w:eastAsia="標楷體" w:hAnsi="Times New Roman" w:cs="Times New Roman" w:hint="eastAsia"/>
          <w:szCs w:val="24"/>
        </w:rPr>
        <w:t>檔或相關格式。</w:t>
      </w:r>
    </w:p>
    <w:p w14:paraId="174D265D" w14:textId="545B65EF" w:rsidR="003A0F81" w:rsidRPr="007139E7" w:rsidRDefault="003A0F81" w:rsidP="006739CF">
      <w:pPr>
        <w:pStyle w:val="a3"/>
        <w:numPr>
          <w:ilvl w:val="0"/>
          <w:numId w:val="12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  <w:highlight w:val="white"/>
        </w:rPr>
        <w:t>活動聯絡人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  <w:r w:rsidR="00B000D1">
        <w:rPr>
          <w:rFonts w:ascii="Times New Roman" w:eastAsia="標楷體" w:hAnsi="Times New Roman" w:cs="Times New Roman" w:hint="eastAsia"/>
          <w:b/>
          <w:szCs w:val="24"/>
        </w:rPr>
        <w:t>金珉新</w:t>
      </w:r>
      <w:r w:rsidR="00AA037A" w:rsidRPr="007139E7">
        <w:rPr>
          <w:rFonts w:ascii="Times New Roman" w:eastAsia="標楷體" w:hAnsi="Times New Roman" w:cs="Times New Roman"/>
          <w:b/>
          <w:bCs/>
          <w:szCs w:val="24"/>
        </w:rPr>
        <w:t xml:space="preserve"> </w:t>
      </w:r>
      <w:r w:rsidR="00AA037A" w:rsidRPr="007139E7">
        <w:rPr>
          <w:rFonts w:ascii="Times New Roman" w:eastAsia="標楷體" w:hAnsi="Times New Roman" w:cs="Times New Roman" w:hint="eastAsia"/>
          <w:b/>
          <w:bCs/>
          <w:szCs w:val="24"/>
        </w:rPr>
        <w:t>助教</w:t>
      </w:r>
      <w:r w:rsidR="00AA037A" w:rsidRPr="007139E7">
        <w:rPr>
          <w:rFonts w:ascii="Times New Roman" w:eastAsia="標楷體" w:hAnsi="Times New Roman" w:cs="Times New Roman"/>
          <w:b/>
          <w:bCs/>
          <w:szCs w:val="24"/>
        </w:rPr>
        <w:t xml:space="preserve"> </w:t>
      </w:r>
      <w:r w:rsidR="00AA037A" w:rsidRPr="007139E7">
        <w:rPr>
          <w:rFonts w:ascii="Times New Roman" w:eastAsia="標楷體" w:hAnsi="Times New Roman" w:cs="Times New Roman" w:hint="eastAsia"/>
          <w:b/>
          <w:bCs/>
          <w:szCs w:val="24"/>
          <w:highlight w:val="white"/>
        </w:rPr>
        <w:t>聯絡信箱：</w:t>
      </w:r>
      <w:r w:rsidR="00B000D1">
        <w:rPr>
          <w:rFonts w:ascii="Times New Roman" w:eastAsia="標楷體" w:hAnsi="Times New Roman" w:cs="Times New Roman" w:hint="eastAsia"/>
          <w:b/>
          <w:bCs/>
          <w:szCs w:val="24"/>
        </w:rPr>
        <w:t>jameschin920610</w:t>
      </w:r>
      <w:r w:rsidR="00AA037A" w:rsidRPr="007139E7">
        <w:rPr>
          <w:rFonts w:ascii="Times New Roman" w:eastAsia="標楷體" w:hAnsi="Times New Roman" w:cs="Times New Roman"/>
          <w:b/>
          <w:bCs/>
          <w:szCs w:val="24"/>
        </w:rPr>
        <w:t>@gmail.com</w:t>
      </w:r>
    </w:p>
    <w:p w14:paraId="05C5698C" w14:textId="622494D1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獎勵辦法：</w:t>
      </w:r>
      <w:r w:rsidRPr="007139E7">
        <w:rPr>
          <w:rFonts w:ascii="Times New Roman" w:eastAsia="標楷體" w:hAnsi="Times New Roman" w:cs="Times New Roman"/>
          <w:szCs w:val="24"/>
        </w:rPr>
        <w:br/>
      </w:r>
      <w:r w:rsidRPr="007139E7">
        <w:rPr>
          <w:rFonts w:ascii="Times New Roman" w:eastAsia="標楷體" w:hAnsi="Times New Roman" w:cs="Times New Roman" w:hint="eastAsia"/>
          <w:szCs w:val="24"/>
        </w:rPr>
        <w:t>第一名：獎金新台幣</w:t>
      </w:r>
      <w:r w:rsidR="00165F22" w:rsidRPr="007139E7">
        <w:rPr>
          <w:rFonts w:ascii="Times New Roman" w:eastAsia="標楷體" w:hAnsi="Times New Roman" w:cs="Times New Roman"/>
          <w:szCs w:val="24"/>
        </w:rPr>
        <w:t>3</w:t>
      </w:r>
      <w:r w:rsidR="005223F1" w:rsidRPr="007139E7">
        <w:rPr>
          <w:rFonts w:ascii="Times New Roman" w:eastAsia="標楷體" w:hAnsi="Times New Roman" w:cs="Times New Roman"/>
          <w:szCs w:val="24"/>
        </w:rPr>
        <w:t>,</w:t>
      </w:r>
      <w:r w:rsidR="00165F22" w:rsidRPr="007139E7">
        <w:rPr>
          <w:rFonts w:ascii="Times New Roman" w:eastAsia="標楷體" w:hAnsi="Times New Roman" w:cs="Times New Roman"/>
          <w:szCs w:val="24"/>
        </w:rPr>
        <w:t>000</w:t>
      </w:r>
      <w:r w:rsidRPr="007139E7">
        <w:rPr>
          <w:rFonts w:ascii="Times New Roman" w:eastAsia="標楷體" w:hAnsi="Times New Roman" w:cs="Times New Roman" w:hint="eastAsia"/>
          <w:szCs w:val="24"/>
        </w:rPr>
        <w:t>元及獎狀乙張。</w:t>
      </w:r>
      <w:r w:rsidRPr="007139E7">
        <w:rPr>
          <w:rFonts w:ascii="Times New Roman" w:eastAsia="標楷體" w:hAnsi="Times New Roman" w:cs="Times New Roman"/>
          <w:szCs w:val="24"/>
        </w:rPr>
        <w:br/>
      </w:r>
      <w:r w:rsidRPr="007139E7">
        <w:rPr>
          <w:rFonts w:ascii="Times New Roman" w:eastAsia="標楷體" w:hAnsi="Times New Roman" w:cs="Times New Roman" w:hint="eastAsia"/>
          <w:szCs w:val="24"/>
        </w:rPr>
        <w:t>第二名：獎狀乙張。</w:t>
      </w:r>
      <w:r w:rsidRPr="007139E7">
        <w:rPr>
          <w:rFonts w:ascii="Times New Roman" w:eastAsia="標楷體" w:hAnsi="Times New Roman" w:cs="Times New Roman"/>
          <w:szCs w:val="24"/>
        </w:rPr>
        <w:br/>
      </w:r>
      <w:r w:rsidRPr="007139E7">
        <w:rPr>
          <w:rFonts w:ascii="Times New Roman" w:eastAsia="標楷體" w:hAnsi="Times New Roman" w:cs="Times New Roman" w:hint="eastAsia"/>
          <w:szCs w:val="24"/>
        </w:rPr>
        <w:t>第三名：獎狀乙張。</w:t>
      </w:r>
    </w:p>
    <w:p w14:paraId="17809457" w14:textId="204D70DB" w:rsidR="005223F1" w:rsidRPr="007139E7" w:rsidRDefault="003A0F81" w:rsidP="003A0F81">
      <w:pPr>
        <w:pStyle w:val="a3"/>
        <w:adjustRightInd w:val="0"/>
        <w:spacing w:line="360" w:lineRule="auto"/>
        <w:ind w:leftChars="0" w:left="482"/>
        <w:contextualSpacing/>
        <w:rPr>
          <w:rFonts w:ascii="Times New Roman" w:eastAsia="標楷體" w:hAnsi="Times New Roman" w:cs="Times New Roman"/>
          <w:sz w:val="22"/>
        </w:rPr>
      </w:pPr>
      <w:r w:rsidRPr="007139E7">
        <w:rPr>
          <w:rFonts w:ascii="Times New Roman" w:eastAsia="標楷體" w:hAnsi="Times New Roman" w:cs="Times New Roman" w:hint="eastAsia"/>
          <w:sz w:val="22"/>
        </w:rPr>
        <w:t>註</w:t>
      </w:r>
      <w:r w:rsidR="005223F1" w:rsidRPr="007139E7">
        <w:rPr>
          <w:rFonts w:ascii="Times New Roman" w:eastAsia="標楷體" w:hAnsi="Times New Roman" w:cs="Times New Roman"/>
          <w:sz w:val="22"/>
        </w:rPr>
        <w:t>1</w:t>
      </w:r>
      <w:r w:rsidR="005223F1" w:rsidRPr="007139E7">
        <w:rPr>
          <w:rFonts w:ascii="Times New Roman" w:eastAsia="標楷體" w:hAnsi="Times New Roman" w:cs="Times New Roman" w:hint="eastAsia"/>
          <w:sz w:val="22"/>
        </w:rPr>
        <w:t>：第一名將於得獎公告後領取半數獎金</w:t>
      </w:r>
      <w:r w:rsidR="005223F1" w:rsidRPr="007139E7">
        <w:rPr>
          <w:rFonts w:ascii="Times New Roman" w:eastAsia="標楷體" w:hAnsi="Times New Roman" w:cs="Times New Roman"/>
          <w:sz w:val="22"/>
        </w:rPr>
        <w:t>(1,500</w:t>
      </w:r>
      <w:r w:rsidR="005223F1" w:rsidRPr="007139E7">
        <w:rPr>
          <w:rFonts w:ascii="Times New Roman" w:eastAsia="標楷體" w:hAnsi="Times New Roman" w:cs="Times New Roman" w:hint="eastAsia"/>
          <w:sz w:val="22"/>
        </w:rPr>
        <w:t>元</w:t>
      </w:r>
      <w:r w:rsidR="005223F1" w:rsidRPr="007139E7">
        <w:rPr>
          <w:rFonts w:ascii="Times New Roman" w:eastAsia="標楷體" w:hAnsi="Times New Roman" w:cs="Times New Roman"/>
          <w:sz w:val="22"/>
        </w:rPr>
        <w:t>)</w:t>
      </w:r>
      <w:r w:rsidR="005223F1" w:rsidRPr="007139E7">
        <w:rPr>
          <w:rFonts w:ascii="Times New Roman" w:eastAsia="標楷體" w:hAnsi="Times New Roman" w:cs="Times New Roman" w:hint="eastAsia"/>
          <w:sz w:val="22"/>
        </w:rPr>
        <w:t>，並於配合主辦單位要求進行微調及後續設計後，經主辦單位同意後，領取半數獎金</w:t>
      </w:r>
      <w:r w:rsidR="005223F1" w:rsidRPr="007139E7">
        <w:rPr>
          <w:rFonts w:ascii="Times New Roman" w:eastAsia="標楷體" w:hAnsi="Times New Roman" w:cs="Times New Roman"/>
          <w:sz w:val="22"/>
        </w:rPr>
        <w:t>(1,500</w:t>
      </w:r>
      <w:r w:rsidR="005223F1" w:rsidRPr="007139E7">
        <w:rPr>
          <w:rFonts w:ascii="Times New Roman" w:eastAsia="標楷體" w:hAnsi="Times New Roman" w:cs="Times New Roman" w:hint="eastAsia"/>
          <w:sz w:val="22"/>
        </w:rPr>
        <w:t>元</w:t>
      </w:r>
      <w:r w:rsidR="005223F1" w:rsidRPr="007139E7">
        <w:rPr>
          <w:rFonts w:ascii="Times New Roman" w:eastAsia="標楷體" w:hAnsi="Times New Roman" w:cs="Times New Roman"/>
          <w:sz w:val="22"/>
        </w:rPr>
        <w:t>)</w:t>
      </w:r>
      <w:r w:rsidR="005223F1" w:rsidRPr="007139E7">
        <w:rPr>
          <w:rFonts w:ascii="Times New Roman" w:eastAsia="標楷體" w:hAnsi="Times New Roman" w:cs="Times New Roman" w:hint="eastAsia"/>
          <w:sz w:val="22"/>
        </w:rPr>
        <w:t>。</w:t>
      </w:r>
    </w:p>
    <w:p w14:paraId="016ED656" w14:textId="27C5E048" w:rsidR="003A0F81" w:rsidRPr="007139E7" w:rsidRDefault="005223F1" w:rsidP="003A0F81">
      <w:pPr>
        <w:pStyle w:val="a3"/>
        <w:adjustRightInd w:val="0"/>
        <w:spacing w:line="360" w:lineRule="auto"/>
        <w:ind w:leftChars="0" w:left="482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註</w:t>
      </w:r>
      <w:r w:rsidRPr="007139E7">
        <w:rPr>
          <w:rFonts w:ascii="Times New Roman" w:eastAsia="標楷體" w:hAnsi="Times New Roman" w:cs="Times New Roman"/>
          <w:szCs w:val="24"/>
        </w:rPr>
        <w:t>2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  <w:r w:rsidR="003A0F81" w:rsidRPr="007139E7">
        <w:rPr>
          <w:rFonts w:ascii="Times New Roman" w:eastAsia="標楷體" w:hAnsi="Times New Roman" w:cs="Times New Roman" w:hint="eastAsia"/>
          <w:sz w:val="22"/>
        </w:rPr>
        <w:t>主辦單位將保留實際獎金與獎項最終修改、變更、活動解釋及取消之權利。</w:t>
      </w:r>
    </w:p>
    <w:p w14:paraId="142156BE" w14:textId="77777777" w:rsidR="003A0F81" w:rsidRPr="007139E7" w:rsidRDefault="003A0F81" w:rsidP="006739CF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評分方式：</w:t>
      </w:r>
    </w:p>
    <w:p w14:paraId="5E098506" w14:textId="5CA8017A" w:rsidR="003A0F81" w:rsidRPr="007139E7" w:rsidRDefault="003A0F81" w:rsidP="006739CF">
      <w:pPr>
        <w:pStyle w:val="a3"/>
        <w:numPr>
          <w:ilvl w:val="0"/>
          <w:numId w:val="13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初審：參賽作品由資管系大四生投票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後，票數做為</w:t>
      </w:r>
      <w:r w:rsidRPr="007139E7">
        <w:rPr>
          <w:rFonts w:ascii="Times New Roman" w:eastAsia="標楷體" w:hAnsi="Times New Roman" w:cs="Times New Roman" w:hint="eastAsia"/>
          <w:szCs w:val="24"/>
        </w:rPr>
        <w:t>複審階段</w:t>
      </w:r>
      <w:r w:rsidR="009C1154" w:rsidRPr="007139E7">
        <w:rPr>
          <w:rFonts w:ascii="Times New Roman" w:eastAsia="標楷體" w:hAnsi="Times New Roman" w:cs="Times New Roman" w:hint="eastAsia"/>
          <w:szCs w:val="24"/>
        </w:rPr>
        <w:t>的重要參考</w:t>
      </w:r>
      <w:r w:rsidR="00860301"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2E411FE5" w14:textId="14F3241F" w:rsidR="003A0F81" w:rsidRPr="007139E7" w:rsidRDefault="003A0F81" w:rsidP="006739CF">
      <w:pPr>
        <w:pStyle w:val="a3"/>
        <w:numPr>
          <w:ilvl w:val="0"/>
          <w:numId w:val="13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複審：由主辦單位召集評審會議決定最終名次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。必要時，得邀請</w:t>
      </w:r>
      <w:r w:rsidR="007A2822" w:rsidRPr="007139E7">
        <w:rPr>
          <w:rFonts w:ascii="Times New Roman" w:eastAsia="標楷體" w:hAnsi="Times New Roman" w:cs="Times New Roman" w:hint="eastAsia"/>
          <w:szCs w:val="24"/>
        </w:rPr>
        <w:t>參賽者出席評審會議說明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創作理念。</w:t>
      </w:r>
      <w:r w:rsidRPr="007139E7">
        <w:rPr>
          <w:rFonts w:ascii="Times New Roman" w:eastAsia="標楷體" w:hAnsi="Times New Roman" w:cs="Times New Roman" w:hint="eastAsia"/>
          <w:szCs w:val="24"/>
        </w:rPr>
        <w:t>至多選出前三名給予獎勵。第一名得獎者負有義務配合主辦單位要求作品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調整</w:t>
      </w:r>
      <w:r w:rsidRPr="007139E7">
        <w:rPr>
          <w:rFonts w:ascii="Times New Roman" w:eastAsia="標楷體" w:hAnsi="Times New Roman" w:cs="Times New Roman" w:hint="eastAsia"/>
          <w:szCs w:val="24"/>
        </w:rPr>
        <w:t>，使能配合專題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展相關展示或宣傳</w:t>
      </w:r>
      <w:r w:rsidRPr="007139E7">
        <w:rPr>
          <w:rFonts w:ascii="Times New Roman" w:eastAsia="標楷體" w:hAnsi="Times New Roman" w:cs="Times New Roman" w:hint="eastAsia"/>
          <w:szCs w:val="24"/>
        </w:rPr>
        <w:t>活動。</w:t>
      </w:r>
    </w:p>
    <w:p w14:paraId="137154C8" w14:textId="77777777" w:rsidR="003A0F81" w:rsidRPr="007139E7" w:rsidRDefault="003A0F81" w:rsidP="006739CF">
      <w:pPr>
        <w:pStyle w:val="a3"/>
        <w:numPr>
          <w:ilvl w:val="0"/>
          <w:numId w:val="13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參賽作品若無助專題競賽宣傳，各獎項得以從缺辦理。</w:t>
      </w:r>
    </w:p>
    <w:p w14:paraId="77669910" w14:textId="36364C58" w:rsidR="00AA037A" w:rsidRPr="007139E7" w:rsidRDefault="00AA037A" w:rsidP="00AA037A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得獎公佈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  <w:r w:rsidRPr="007139E7">
        <w:rPr>
          <w:rFonts w:ascii="Times New Roman" w:eastAsia="標楷體" w:hAnsi="Times New Roman" w:cs="Times New Roman"/>
          <w:szCs w:val="24"/>
        </w:rPr>
        <w:br/>
      </w:r>
      <w:r w:rsidR="007139E7">
        <w:rPr>
          <w:rFonts w:ascii="Times New Roman" w:eastAsia="標楷體" w:hAnsi="Times New Roman" w:cs="Times New Roman" w:hint="eastAsia"/>
          <w:szCs w:val="24"/>
        </w:rPr>
        <w:lastRenderedPageBreak/>
        <w:t>2</w:t>
      </w:r>
      <w:r w:rsidR="007139E7">
        <w:rPr>
          <w:rFonts w:ascii="Times New Roman" w:eastAsia="標楷體" w:hAnsi="Times New Roman" w:cs="Times New Roman"/>
          <w:szCs w:val="24"/>
        </w:rPr>
        <w:t>02</w:t>
      </w:r>
      <w:r w:rsidR="00610B55">
        <w:rPr>
          <w:rFonts w:ascii="Times New Roman" w:eastAsia="標楷體" w:hAnsi="Times New Roman" w:cs="Times New Roman" w:hint="eastAsia"/>
          <w:szCs w:val="24"/>
        </w:rPr>
        <w:t>5</w:t>
      </w:r>
      <w:r w:rsidRPr="007139E7">
        <w:rPr>
          <w:rFonts w:ascii="Times New Roman" w:eastAsia="標楷體" w:hAnsi="Times New Roman" w:cs="Times New Roman"/>
          <w:szCs w:val="24"/>
        </w:rPr>
        <w:t>年</w:t>
      </w:r>
      <w:r w:rsidRPr="007139E7">
        <w:rPr>
          <w:rFonts w:ascii="Times New Roman" w:eastAsia="標楷體" w:hAnsi="Times New Roman" w:cs="Times New Roman"/>
          <w:szCs w:val="24"/>
        </w:rPr>
        <w:t>10</w:t>
      </w:r>
      <w:r w:rsidRPr="007139E7">
        <w:rPr>
          <w:rFonts w:ascii="Times New Roman" w:eastAsia="標楷體" w:hAnsi="Times New Roman" w:cs="Times New Roman"/>
          <w:szCs w:val="24"/>
        </w:rPr>
        <w:t>月</w:t>
      </w:r>
      <w:r w:rsidR="00E207D8">
        <w:rPr>
          <w:rFonts w:ascii="Times New Roman" w:eastAsia="標楷體" w:hAnsi="Times New Roman" w:cs="Times New Roman"/>
          <w:szCs w:val="24"/>
        </w:rPr>
        <w:t>1</w:t>
      </w:r>
      <w:r w:rsidR="00F8228B">
        <w:rPr>
          <w:rFonts w:ascii="Times New Roman" w:eastAsia="標楷體" w:hAnsi="Times New Roman" w:cs="Times New Roman" w:hint="eastAsia"/>
          <w:szCs w:val="24"/>
        </w:rPr>
        <w:t>7</w:t>
      </w:r>
      <w:r w:rsidRPr="007139E7">
        <w:rPr>
          <w:rFonts w:ascii="Times New Roman" w:eastAsia="標楷體" w:hAnsi="Times New Roman" w:cs="Times New Roman"/>
          <w:szCs w:val="24"/>
        </w:rPr>
        <w:t>日</w:t>
      </w:r>
      <w:r w:rsidRPr="007139E7">
        <w:rPr>
          <w:rFonts w:ascii="Times New Roman" w:eastAsia="標楷體" w:hAnsi="Times New Roman" w:cs="Times New Roman"/>
          <w:szCs w:val="24"/>
        </w:rPr>
        <w:t>(</w:t>
      </w:r>
      <w:r w:rsidRPr="007139E7">
        <w:rPr>
          <w:rFonts w:ascii="Times New Roman" w:eastAsia="標楷體" w:hAnsi="Times New Roman" w:cs="Times New Roman"/>
          <w:szCs w:val="24"/>
        </w:rPr>
        <w:t>五</w:t>
      </w:r>
      <w:r w:rsidRPr="007139E7">
        <w:rPr>
          <w:rFonts w:ascii="Times New Roman" w:eastAsia="標楷體" w:hAnsi="Times New Roman" w:cs="Times New Roman"/>
          <w:szCs w:val="24"/>
        </w:rPr>
        <w:t>)</w:t>
      </w:r>
      <w:r w:rsidRPr="007139E7">
        <w:rPr>
          <w:rFonts w:ascii="Times New Roman" w:eastAsia="標楷體" w:hAnsi="Times New Roman" w:cs="Times New Roman"/>
          <w:szCs w:val="24"/>
        </w:rPr>
        <w:t>下午</w:t>
      </w:r>
      <w:r w:rsidRPr="007139E7">
        <w:rPr>
          <w:rFonts w:ascii="Times New Roman" w:eastAsia="標楷體" w:hAnsi="Times New Roman" w:cs="Times New Roman"/>
          <w:szCs w:val="24"/>
        </w:rPr>
        <w:t>5</w:t>
      </w:r>
      <w:r w:rsidRPr="007139E7">
        <w:rPr>
          <w:rFonts w:ascii="Times New Roman" w:eastAsia="標楷體" w:hAnsi="Times New Roman" w:cs="Times New Roman"/>
          <w:szCs w:val="24"/>
        </w:rPr>
        <w:t>點前</w:t>
      </w:r>
      <w:proofErr w:type="gramStart"/>
      <w:r w:rsidRPr="007139E7">
        <w:rPr>
          <w:rFonts w:ascii="Times New Roman" w:eastAsia="標楷體" w:hAnsi="Times New Roman" w:cs="Times New Roman"/>
          <w:szCs w:val="24"/>
        </w:rPr>
        <w:t>公告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於系網頁</w:t>
      </w:r>
      <w:proofErr w:type="gramEnd"/>
      <w:r w:rsidRPr="007139E7">
        <w:rPr>
          <w:rFonts w:ascii="Times New Roman" w:eastAsia="標楷體" w:hAnsi="Times New Roman" w:cs="Times New Roman" w:hint="eastAsia"/>
          <w:szCs w:val="24"/>
        </w:rPr>
        <w:t>並</w:t>
      </w:r>
      <w:r w:rsidRPr="007139E7">
        <w:rPr>
          <w:rFonts w:ascii="Times New Roman" w:eastAsia="標楷體" w:hAnsi="Times New Roman" w:cs="Times New Roman"/>
          <w:szCs w:val="24"/>
        </w:rPr>
        <w:t>個別通知得獎者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，</w:t>
      </w:r>
      <w:r w:rsidRPr="007139E7">
        <w:rPr>
          <w:rFonts w:ascii="Times New Roman" w:eastAsia="標楷體" w:hAnsi="Times New Roman" w:cs="Times New Roman" w:hint="eastAsia"/>
          <w:szCs w:val="24"/>
        </w:rPr>
        <w:t>必要時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得獎公告</w:t>
      </w:r>
      <w:r w:rsidRPr="007139E7">
        <w:rPr>
          <w:rFonts w:ascii="Times New Roman" w:eastAsia="標楷體" w:hAnsi="Times New Roman" w:cs="Times New Roman" w:hint="eastAsia"/>
          <w:szCs w:val="24"/>
        </w:rPr>
        <w:t>得延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後，延後通知亦將</w:t>
      </w:r>
      <w:proofErr w:type="gramStart"/>
      <w:r w:rsidR="00066AC8" w:rsidRPr="007139E7">
        <w:rPr>
          <w:rFonts w:ascii="Times New Roman" w:eastAsia="標楷體" w:hAnsi="Times New Roman" w:cs="Times New Roman" w:hint="eastAsia"/>
          <w:szCs w:val="24"/>
        </w:rPr>
        <w:t>公告於系網頁</w:t>
      </w:r>
      <w:proofErr w:type="gramEnd"/>
      <w:r w:rsidR="00066AC8" w:rsidRPr="007139E7">
        <w:rPr>
          <w:rFonts w:ascii="Times New Roman" w:eastAsia="標楷體" w:hAnsi="Times New Roman" w:cs="Times New Roman" w:hint="eastAsia"/>
          <w:szCs w:val="24"/>
        </w:rPr>
        <w:t>上</w:t>
      </w:r>
      <w:r w:rsidRPr="007139E7">
        <w:rPr>
          <w:rFonts w:ascii="Times New Roman" w:eastAsia="標楷體" w:hAnsi="Times New Roman" w:cs="Times New Roman" w:hint="eastAsia"/>
          <w:szCs w:val="24"/>
        </w:rPr>
        <w:t>。</w:t>
      </w:r>
    </w:p>
    <w:p w14:paraId="5A5A4D27" w14:textId="40617F8A" w:rsidR="00AA037A" w:rsidRPr="007139E7" w:rsidRDefault="00AA037A" w:rsidP="00AA037A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注意事項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</w:p>
    <w:p w14:paraId="554EA4C9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參賽者須詳閱徵選辦法等相關規範，並且附上主辦單位要求之相關文件，若作品與任一規定不符，則不列入評選。</w:t>
      </w:r>
    </w:p>
    <w:p w14:paraId="4514A822" w14:textId="10467EB6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第一名得獎者須配合主辦單位要求</w:t>
      </w:r>
      <w:r w:rsidR="00066AC8" w:rsidRPr="007139E7">
        <w:rPr>
          <w:rFonts w:ascii="Times New Roman" w:eastAsia="標楷體" w:hAnsi="Times New Roman" w:cs="Times New Roman" w:hint="eastAsia"/>
          <w:szCs w:val="24"/>
        </w:rPr>
        <w:t>調整</w:t>
      </w:r>
      <w:r w:rsidRPr="007139E7">
        <w:rPr>
          <w:rFonts w:ascii="Times New Roman" w:eastAsia="標楷體" w:hAnsi="Times New Roman" w:cs="Times New Roman" w:hint="eastAsia"/>
          <w:szCs w:val="24"/>
        </w:rPr>
        <w:t>作品。</w:t>
      </w:r>
    </w:p>
    <w:p w14:paraId="4482F685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所有參賽作品均不退件，作者請自行備份原稿。</w:t>
      </w:r>
    </w:p>
    <w:p w14:paraId="6F3821CF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未獲獎作品恕不另行公佈。</w:t>
      </w:r>
    </w:p>
    <w:p w14:paraId="5775E5B4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若參賽作品中有使用到其他智慧財產權創作物時，請於交件同時檢附智慧財產權來源相關證明文件或授權書。</w:t>
      </w:r>
    </w:p>
    <w:p w14:paraId="60FA0C9F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得獎作品及原稿底片（或數位檔）之著作財產權，自公布得獎日起，得獎人已同意主辦單位在依照著作權政策內規範下，使用、修改、重製、公開播送、改作、散布、發行、公開發表、公開傳輸該等資料，對此絕無異議。得獎人並應保證主辦單位使用、修改、重製、公開播送、改作、散布、發行、公開發表、公開傳輸、轉授權該等資料，不致侵害任何第三人之智慧財產權，否則應對主辦單位負損害賠償責任（包括但不限於訴訟費用及律師費用等）。主辦單位擁有重製、廣告宣傳、刊印、公開展示及商品化等使用權利，均不另予通知及支付費用。</w:t>
      </w:r>
    </w:p>
    <w:p w14:paraId="73C30E9E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得獎作品若涉嫌抄襲、侵害他人智慧財產權或涉及暴力、色情、譭謗等違反</w:t>
      </w:r>
      <w:r w:rsidRPr="007139E7">
        <w:rPr>
          <w:rFonts w:ascii="Times New Roman" w:eastAsia="標楷體" w:hAnsi="Times New Roman" w:cs="Times New Roman"/>
          <w:szCs w:val="24"/>
        </w:rPr>
        <w:t xml:space="preserve">  </w:t>
      </w:r>
      <w:r w:rsidRPr="007139E7">
        <w:rPr>
          <w:rFonts w:ascii="Times New Roman" w:eastAsia="標楷體" w:hAnsi="Times New Roman" w:cs="Times New Roman" w:hint="eastAsia"/>
          <w:szCs w:val="24"/>
        </w:rPr>
        <w:t>善良風俗者，一經察覺，立即取消得獎資格，追回獎金，其衍生的民、刑事責任由參賽者自行負擔。</w:t>
      </w:r>
    </w:p>
    <w:p w14:paraId="1D14C1F4" w14:textId="77777777" w:rsidR="00AA037A" w:rsidRPr="007139E7" w:rsidRDefault="00AA037A" w:rsidP="00AA037A">
      <w:pPr>
        <w:pStyle w:val="a3"/>
        <w:numPr>
          <w:ilvl w:val="0"/>
          <w:numId w:val="14"/>
        </w:numPr>
        <w:adjustRightInd w:val="0"/>
        <w:spacing w:line="360" w:lineRule="auto"/>
        <w:ind w:leftChars="0"/>
        <w:contextualSpacing/>
        <w:rPr>
          <w:rFonts w:ascii="Times New Roman" w:eastAsia="標楷體" w:hAnsi="Times New Roman" w:cs="Times New Roman"/>
          <w:szCs w:val="24"/>
        </w:rPr>
      </w:pPr>
      <w:r w:rsidRPr="007139E7">
        <w:rPr>
          <w:rFonts w:ascii="Times New Roman" w:eastAsia="標楷體" w:hAnsi="Times New Roman" w:cs="Times New Roman" w:hint="eastAsia"/>
          <w:szCs w:val="24"/>
        </w:rPr>
        <w:t>主辦單位將保留活動內容最終修改、變更、活動解釋及取消本活動之權利。</w:t>
      </w:r>
    </w:p>
    <w:p w14:paraId="4B43146F" w14:textId="0D477959" w:rsidR="00AA037A" w:rsidRPr="007139E7" w:rsidRDefault="00AA037A" w:rsidP="00AA037A">
      <w:pPr>
        <w:pStyle w:val="a3"/>
        <w:numPr>
          <w:ilvl w:val="0"/>
          <w:numId w:val="9"/>
        </w:numPr>
        <w:adjustRightInd w:val="0"/>
        <w:spacing w:line="360" w:lineRule="auto"/>
        <w:ind w:leftChars="0" w:left="482" w:hanging="482"/>
        <w:contextualSpacing/>
        <w:rPr>
          <w:rFonts w:ascii="Times New Roman" w:eastAsia="標楷體" w:hAnsi="Times New Roman" w:cs="Times New Roman"/>
          <w:b/>
          <w:bCs/>
          <w:szCs w:val="24"/>
        </w:rPr>
      </w:pPr>
      <w:r w:rsidRPr="007139E7">
        <w:rPr>
          <w:rFonts w:ascii="Times New Roman" w:eastAsia="標楷體" w:hAnsi="Times New Roman" w:cs="Times New Roman" w:hint="eastAsia"/>
          <w:b/>
          <w:bCs/>
          <w:szCs w:val="24"/>
        </w:rPr>
        <w:t>往年得獎作品範例</w:t>
      </w:r>
      <w:r w:rsidRPr="007139E7">
        <w:rPr>
          <w:rFonts w:ascii="Times New Roman" w:eastAsia="標楷體" w:hAnsi="Times New Roman" w:cs="Times New Roman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7039"/>
      </w:tblGrid>
      <w:tr w:rsidR="00B970A7" w:rsidRPr="003E34FD" w14:paraId="69AE1F9C" w14:textId="77777777" w:rsidTr="002B15AD">
        <w:trPr>
          <w:trHeight w:val="3251"/>
        </w:trPr>
        <w:tc>
          <w:tcPr>
            <w:tcW w:w="1980" w:type="dxa"/>
            <w:vAlign w:val="center"/>
          </w:tcPr>
          <w:p w14:paraId="01888075" w14:textId="77777777" w:rsidR="00AA037A" w:rsidRPr="007139E7" w:rsidRDefault="00AA037A" w:rsidP="00AF640F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7139E7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lastRenderedPageBreak/>
              <w:t>海報</w:t>
            </w:r>
          </w:p>
        </w:tc>
        <w:tc>
          <w:tcPr>
            <w:tcW w:w="7039" w:type="dxa"/>
            <w:vAlign w:val="center"/>
          </w:tcPr>
          <w:p w14:paraId="6CB4A86C" w14:textId="653CC830" w:rsidR="00AA037A" w:rsidRPr="007139E7" w:rsidRDefault="0056071A" w:rsidP="0056071A">
            <w:pPr>
              <w:spacing w:line="360" w:lineRule="auto"/>
              <w:rPr>
                <w:rFonts w:ascii="Times New Roman" w:eastAsia="標楷體" w:hAnsi="Times New Roman" w:cs="Times New Roman" w:hint="eastAsia"/>
                <w:b/>
                <w:bCs/>
                <w:noProof/>
                <w:szCs w:val="24"/>
              </w:rPr>
            </w:pPr>
            <w:r w:rsidRPr="007139E7">
              <w:rPr>
                <w:rFonts w:ascii="Times New Roman" w:eastAsia="標楷體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40215345" wp14:editId="234DD08F">
                  <wp:extent cx="1587678" cy="224790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174" cy="2251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6071A">
              <w:rPr>
                <w:rFonts w:eastAsia="標楷體"/>
                <w:b/>
                <w:bCs/>
                <w:noProof/>
              </w:rPr>
              <w:drawing>
                <wp:inline distT="0" distB="0" distL="0" distR="0" wp14:anchorId="4FC2993F" wp14:editId="7B46C4D4">
                  <wp:extent cx="1577340" cy="2230120"/>
                  <wp:effectExtent l="0" t="0" r="3810" b="0"/>
                  <wp:docPr id="1322756506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340" cy="2230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B15AD" w:rsidRPr="007139E7">
              <w:rPr>
                <w:rFonts w:ascii="Times New Roman" w:eastAsia="標楷體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37ECDD87" wp14:editId="593118AF">
                  <wp:extent cx="1546860" cy="2192371"/>
                  <wp:effectExtent l="0" t="0" r="0" b="0"/>
                  <wp:docPr id="93274300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2743007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754" cy="2195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037A" w:rsidRPr="003E34FD" w14:paraId="6946A939" w14:textId="77777777" w:rsidTr="002B15AD">
        <w:trPr>
          <w:trHeight w:val="4099"/>
        </w:trPr>
        <w:tc>
          <w:tcPr>
            <w:tcW w:w="1980" w:type="dxa"/>
            <w:vAlign w:val="center"/>
          </w:tcPr>
          <w:p w14:paraId="57FF8A19" w14:textId="77777777" w:rsidR="00AA037A" w:rsidRPr="007139E7" w:rsidRDefault="00AA037A" w:rsidP="00AF640F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7139E7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大布幕</w:t>
            </w:r>
          </w:p>
        </w:tc>
        <w:tc>
          <w:tcPr>
            <w:tcW w:w="7039" w:type="dxa"/>
            <w:vAlign w:val="center"/>
          </w:tcPr>
          <w:p w14:paraId="4BDDA4DA" w14:textId="70963A60" w:rsidR="00474711" w:rsidRDefault="00474711" w:rsidP="00474711">
            <w:pPr>
              <w:jc w:val="center"/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</w:pPr>
            <w:r w:rsidRPr="00474711">
              <w:rPr>
                <w:rFonts w:ascii="Times New Roman" w:eastAsia="標楷體" w:hAnsi="Times New Roman" w:cs="Times New Roman"/>
                <w:b/>
                <w:bCs/>
                <w:szCs w:val="24"/>
              </w:rPr>
              <w:drawing>
                <wp:inline distT="0" distB="0" distL="0" distR="0" wp14:anchorId="733B81C1" wp14:editId="54B02654">
                  <wp:extent cx="3581400" cy="1177084"/>
                  <wp:effectExtent l="0" t="0" r="0" b="4445"/>
                  <wp:docPr id="1952254954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8644" cy="1186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0A4D5D" w14:textId="1607FF66" w:rsidR="00AA037A" w:rsidRPr="007139E7" w:rsidRDefault="002B15AD" w:rsidP="002B15A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7139E7">
              <w:rPr>
                <w:rFonts w:ascii="Times New Roman" w:eastAsia="標楷體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7A9ABC43" wp14:editId="2B1B6F42">
                  <wp:extent cx="3542010" cy="1152766"/>
                  <wp:effectExtent l="0" t="0" r="1905" b="952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2010" cy="1152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65F22" w:rsidRPr="007139E7">
              <w:rPr>
                <w:rFonts w:ascii="Times New Roman" w:eastAsia="標楷體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3570E845" wp14:editId="5DCBEC38">
                  <wp:extent cx="3459480" cy="1125189"/>
                  <wp:effectExtent l="0" t="0" r="7620" b="0"/>
                  <wp:docPr id="2141768422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1768422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4717" cy="1133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F09E65" w14:textId="77777777" w:rsidR="00AA037A" w:rsidRPr="007139E7" w:rsidRDefault="00AA037A" w:rsidP="00AA037A">
      <w:pPr>
        <w:adjustRightInd w:val="0"/>
        <w:spacing w:line="360" w:lineRule="auto"/>
        <w:contextualSpacing/>
        <w:rPr>
          <w:rFonts w:ascii="Times New Roman" w:eastAsia="標楷體" w:hAnsi="Times New Roman" w:cs="Times New Roman"/>
          <w:szCs w:val="24"/>
        </w:rPr>
      </w:pPr>
    </w:p>
    <w:sectPr w:rsidR="00AA037A" w:rsidRPr="007139E7" w:rsidSect="00ED4840">
      <w:footerReference w:type="default" r:id="rId16"/>
      <w:pgSz w:w="11906" w:h="16838"/>
      <w:pgMar w:top="1418" w:right="1418" w:bottom="1418" w:left="1418" w:header="851" w:footer="6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FCF81" w14:textId="77777777" w:rsidR="009744EA" w:rsidRDefault="009744EA" w:rsidP="00130686">
      <w:r>
        <w:separator/>
      </w:r>
    </w:p>
  </w:endnote>
  <w:endnote w:type="continuationSeparator" w:id="0">
    <w:p w14:paraId="35E2BB64" w14:textId="77777777" w:rsidR="009744EA" w:rsidRDefault="009744EA" w:rsidP="00130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89118617"/>
      <w:docPartObj>
        <w:docPartGallery w:val="Page Numbers (Bottom of Page)"/>
        <w:docPartUnique/>
      </w:docPartObj>
    </w:sdtPr>
    <w:sdtContent>
      <w:p w14:paraId="4BD13B86" w14:textId="7ED29B26" w:rsidR="00F61BF1" w:rsidRDefault="00F61BF1" w:rsidP="00CC1B8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7B87" w:rsidRPr="00487B87">
          <w:rPr>
            <w:noProof/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E2ACF" w14:textId="77777777" w:rsidR="009744EA" w:rsidRDefault="009744EA" w:rsidP="00130686">
      <w:r>
        <w:separator/>
      </w:r>
    </w:p>
  </w:footnote>
  <w:footnote w:type="continuationSeparator" w:id="0">
    <w:p w14:paraId="160BB7F3" w14:textId="77777777" w:rsidR="009744EA" w:rsidRDefault="009744EA" w:rsidP="00130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A6178"/>
    <w:multiLevelType w:val="hybridMultilevel"/>
    <w:tmpl w:val="E832744A"/>
    <w:lvl w:ilvl="0" w:tplc="5A5E6014">
      <w:start w:val="1"/>
      <w:numFmt w:val="taiwaneseCountingThousand"/>
      <w:lvlText w:val="%1、"/>
      <w:lvlJc w:val="left"/>
      <w:pPr>
        <w:ind w:left="1713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3655" w:hanging="480"/>
      </w:pPr>
    </w:lvl>
    <w:lvl w:ilvl="2" w:tplc="0409001B" w:tentative="1">
      <w:start w:val="1"/>
      <w:numFmt w:val="lowerRoman"/>
      <w:lvlText w:val="%3."/>
      <w:lvlJc w:val="right"/>
      <w:pPr>
        <w:ind w:left="4135" w:hanging="480"/>
      </w:pPr>
    </w:lvl>
    <w:lvl w:ilvl="3" w:tplc="0409000F" w:tentative="1">
      <w:start w:val="1"/>
      <w:numFmt w:val="decimal"/>
      <w:lvlText w:val="%4."/>
      <w:lvlJc w:val="left"/>
      <w:pPr>
        <w:ind w:left="46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095" w:hanging="480"/>
      </w:pPr>
    </w:lvl>
    <w:lvl w:ilvl="5" w:tplc="0409001B" w:tentative="1">
      <w:start w:val="1"/>
      <w:numFmt w:val="lowerRoman"/>
      <w:lvlText w:val="%6."/>
      <w:lvlJc w:val="right"/>
      <w:pPr>
        <w:ind w:left="5575" w:hanging="480"/>
      </w:pPr>
    </w:lvl>
    <w:lvl w:ilvl="6" w:tplc="0409000F" w:tentative="1">
      <w:start w:val="1"/>
      <w:numFmt w:val="decimal"/>
      <w:lvlText w:val="%7."/>
      <w:lvlJc w:val="left"/>
      <w:pPr>
        <w:ind w:left="60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535" w:hanging="480"/>
      </w:pPr>
    </w:lvl>
    <w:lvl w:ilvl="8" w:tplc="0409001B" w:tentative="1">
      <w:start w:val="1"/>
      <w:numFmt w:val="lowerRoman"/>
      <w:lvlText w:val="%9."/>
      <w:lvlJc w:val="right"/>
      <w:pPr>
        <w:ind w:left="7015" w:hanging="480"/>
      </w:pPr>
    </w:lvl>
  </w:abstractNum>
  <w:abstractNum w:abstractNumId="1" w15:restartNumberingAfterBreak="0">
    <w:nsid w:val="15B335C1"/>
    <w:multiLevelType w:val="hybridMultilevel"/>
    <w:tmpl w:val="D4A2FD64"/>
    <w:lvl w:ilvl="0" w:tplc="9A4A86D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" w15:restartNumberingAfterBreak="0">
    <w:nsid w:val="182334F8"/>
    <w:multiLevelType w:val="hybridMultilevel"/>
    <w:tmpl w:val="E8FA6FF8"/>
    <w:lvl w:ilvl="0" w:tplc="D374C78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3" w15:restartNumberingAfterBreak="0">
    <w:nsid w:val="1B3F6FF2"/>
    <w:multiLevelType w:val="hybridMultilevel"/>
    <w:tmpl w:val="1D42BE94"/>
    <w:lvl w:ilvl="0" w:tplc="9C7CAFA6">
      <w:start w:val="1"/>
      <w:numFmt w:val="taiwaneseCountingThousand"/>
      <w:suff w:val="space"/>
      <w:lvlText w:val="%1、"/>
      <w:lvlJc w:val="left"/>
      <w:pPr>
        <w:ind w:left="567" w:hanging="567"/>
      </w:pPr>
      <w:rPr>
        <w:rFonts w:hint="default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CE068CF"/>
    <w:multiLevelType w:val="hybridMultilevel"/>
    <w:tmpl w:val="495A80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6C21F9C"/>
    <w:multiLevelType w:val="hybridMultilevel"/>
    <w:tmpl w:val="31B2C388"/>
    <w:lvl w:ilvl="0" w:tplc="78BAEF20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38CF0C26"/>
    <w:multiLevelType w:val="hybridMultilevel"/>
    <w:tmpl w:val="31B2C388"/>
    <w:lvl w:ilvl="0" w:tplc="78BAEF20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9815387"/>
    <w:multiLevelType w:val="hybridMultilevel"/>
    <w:tmpl w:val="46A44D4C"/>
    <w:lvl w:ilvl="0" w:tplc="DA14DE86">
      <w:start w:val="1"/>
      <w:numFmt w:val="taiwaneseCountingThousand"/>
      <w:lvlText w:val="(%1)"/>
      <w:lvlJc w:val="left"/>
      <w:pPr>
        <w:ind w:left="96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CBE0F8D"/>
    <w:multiLevelType w:val="hybridMultilevel"/>
    <w:tmpl w:val="AC606A82"/>
    <w:lvl w:ilvl="0" w:tplc="31D8752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5423581"/>
    <w:multiLevelType w:val="hybridMultilevel"/>
    <w:tmpl w:val="79D442AE"/>
    <w:lvl w:ilvl="0" w:tplc="7C98733E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91A20C9"/>
    <w:multiLevelType w:val="hybridMultilevel"/>
    <w:tmpl w:val="CFA20B54"/>
    <w:lvl w:ilvl="0" w:tplc="31D8752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A6C61CA"/>
    <w:multiLevelType w:val="hybridMultilevel"/>
    <w:tmpl w:val="B93E3954"/>
    <w:lvl w:ilvl="0" w:tplc="04090001">
      <w:start w:val="1"/>
      <w:numFmt w:val="bullet"/>
      <w:lvlText w:val="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12" w15:restartNumberingAfterBreak="0">
    <w:nsid w:val="4FCC048C"/>
    <w:multiLevelType w:val="hybridMultilevel"/>
    <w:tmpl w:val="93E892DA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5318148E"/>
    <w:multiLevelType w:val="hybridMultilevel"/>
    <w:tmpl w:val="B6C40E22"/>
    <w:lvl w:ilvl="0" w:tplc="B2CCD15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14" w15:restartNumberingAfterBreak="0">
    <w:nsid w:val="74B750DF"/>
    <w:multiLevelType w:val="hybridMultilevel"/>
    <w:tmpl w:val="8AD486EE"/>
    <w:lvl w:ilvl="0" w:tplc="EBC0A5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8465B43"/>
    <w:multiLevelType w:val="hybridMultilevel"/>
    <w:tmpl w:val="31B2C388"/>
    <w:lvl w:ilvl="0" w:tplc="78BAEF20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78884E8A"/>
    <w:multiLevelType w:val="multilevel"/>
    <w:tmpl w:val="0A164662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bCs/>
        <w:sz w:val="24"/>
        <w:szCs w:val="24"/>
      </w:rPr>
    </w:lvl>
    <w:lvl w:ilvl="1">
      <w:start w:val="1"/>
      <w:numFmt w:val="taiwaneseCountingThousand"/>
      <w:suff w:val="space"/>
      <w:lvlText w:val="%2、"/>
      <w:lvlJc w:val="left"/>
      <w:pPr>
        <w:ind w:left="960" w:hanging="480"/>
      </w:pPr>
      <w:rPr>
        <w:rFonts w:hint="eastAsia"/>
        <w:b w:val="0"/>
        <w:bCs/>
        <w:sz w:val="24"/>
        <w:szCs w:val="24"/>
      </w:rPr>
    </w:lvl>
    <w:lvl w:ilvl="2">
      <w:start w:val="1"/>
      <w:numFmt w:val="decimal"/>
      <w:suff w:val="space"/>
      <w:lvlText w:val="%3."/>
      <w:lvlJc w:val="right"/>
      <w:pPr>
        <w:ind w:left="1756" w:hanging="48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lowerLetter"/>
      <w:suff w:val="space"/>
      <w:lvlText w:val="%4."/>
      <w:lvlJc w:val="left"/>
      <w:pPr>
        <w:ind w:left="1756" w:hanging="48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7" w15:restartNumberingAfterBreak="0">
    <w:nsid w:val="79B864DE"/>
    <w:multiLevelType w:val="hybridMultilevel"/>
    <w:tmpl w:val="31B2C388"/>
    <w:lvl w:ilvl="0" w:tplc="78BAEF20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7BA655CD"/>
    <w:multiLevelType w:val="hybridMultilevel"/>
    <w:tmpl w:val="6A2A6C3A"/>
    <w:lvl w:ilvl="0" w:tplc="C936A938">
      <w:start w:val="1"/>
      <w:numFmt w:val="taiwaneseCountingThousand"/>
      <w:lvlText w:val="(%1)"/>
      <w:lvlJc w:val="left"/>
      <w:pPr>
        <w:ind w:left="872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9" w15:restartNumberingAfterBreak="0">
    <w:nsid w:val="7C2B6378"/>
    <w:multiLevelType w:val="hybridMultilevel"/>
    <w:tmpl w:val="C53C499E"/>
    <w:lvl w:ilvl="0" w:tplc="BE52DC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num w:numId="1" w16cid:durableId="1652325050">
    <w:abstractNumId w:val="3"/>
  </w:num>
  <w:num w:numId="2" w16cid:durableId="137186234">
    <w:abstractNumId w:val="8"/>
  </w:num>
  <w:num w:numId="3" w16cid:durableId="1901330671">
    <w:abstractNumId w:val="10"/>
  </w:num>
  <w:num w:numId="4" w16cid:durableId="1782841888">
    <w:abstractNumId w:val="7"/>
  </w:num>
  <w:num w:numId="5" w16cid:durableId="910696034">
    <w:abstractNumId w:val="12"/>
  </w:num>
  <w:num w:numId="6" w16cid:durableId="279995511">
    <w:abstractNumId w:val="11"/>
  </w:num>
  <w:num w:numId="7" w16cid:durableId="44106150">
    <w:abstractNumId w:val="9"/>
  </w:num>
  <w:num w:numId="8" w16cid:durableId="1513689745">
    <w:abstractNumId w:val="1"/>
  </w:num>
  <w:num w:numId="9" w16cid:durableId="959997044">
    <w:abstractNumId w:val="16"/>
  </w:num>
  <w:num w:numId="10" w16cid:durableId="801315393">
    <w:abstractNumId w:val="15"/>
  </w:num>
  <w:num w:numId="11" w16cid:durableId="1001934712">
    <w:abstractNumId w:val="18"/>
  </w:num>
  <w:num w:numId="12" w16cid:durableId="1828743521">
    <w:abstractNumId w:val="5"/>
  </w:num>
  <w:num w:numId="13" w16cid:durableId="207300821">
    <w:abstractNumId w:val="17"/>
  </w:num>
  <w:num w:numId="14" w16cid:durableId="1117719492">
    <w:abstractNumId w:val="6"/>
  </w:num>
  <w:num w:numId="15" w16cid:durableId="1609039972">
    <w:abstractNumId w:val="19"/>
  </w:num>
  <w:num w:numId="16" w16cid:durableId="1936135771">
    <w:abstractNumId w:val="0"/>
  </w:num>
  <w:num w:numId="17" w16cid:durableId="173813274">
    <w:abstractNumId w:val="13"/>
  </w:num>
  <w:num w:numId="18" w16cid:durableId="1542353891">
    <w:abstractNumId w:val="2"/>
  </w:num>
  <w:num w:numId="19" w16cid:durableId="1865092045">
    <w:abstractNumId w:val="4"/>
  </w:num>
  <w:num w:numId="20" w16cid:durableId="164247570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zh-HK" w:vendorID="64" w:dllVersion="0" w:nlCheck="1" w:checkStyle="1"/>
  <w:activeWritingStyle w:appName="MSWord" w:lang="en-US" w:vendorID="64" w:dllVersion="4096" w:nlCheck="1" w:checkStyle="0"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sLCwNDMxtDAzt7BU0lEKTi0uzszPAykwqQUAfMFX0CwAAAA="/>
  </w:docVars>
  <w:rsids>
    <w:rsidRoot w:val="0035371F"/>
    <w:rsid w:val="000038CB"/>
    <w:rsid w:val="0001618A"/>
    <w:rsid w:val="00022AE0"/>
    <w:rsid w:val="000241A7"/>
    <w:rsid w:val="00025B3A"/>
    <w:rsid w:val="000266D6"/>
    <w:rsid w:val="000355F7"/>
    <w:rsid w:val="0003791E"/>
    <w:rsid w:val="00041031"/>
    <w:rsid w:val="0004623D"/>
    <w:rsid w:val="000553B8"/>
    <w:rsid w:val="00056ABE"/>
    <w:rsid w:val="00060D41"/>
    <w:rsid w:val="000621CA"/>
    <w:rsid w:val="000639C7"/>
    <w:rsid w:val="00064A5F"/>
    <w:rsid w:val="00064B3B"/>
    <w:rsid w:val="00066AC8"/>
    <w:rsid w:val="000758D9"/>
    <w:rsid w:val="00076402"/>
    <w:rsid w:val="00081821"/>
    <w:rsid w:val="00081A4E"/>
    <w:rsid w:val="000824AA"/>
    <w:rsid w:val="00082A17"/>
    <w:rsid w:val="00091797"/>
    <w:rsid w:val="000938D3"/>
    <w:rsid w:val="00096C40"/>
    <w:rsid w:val="000A32F9"/>
    <w:rsid w:val="000A54C8"/>
    <w:rsid w:val="000A6C06"/>
    <w:rsid w:val="000B5CC0"/>
    <w:rsid w:val="000C0238"/>
    <w:rsid w:val="000C5C51"/>
    <w:rsid w:val="000D30BB"/>
    <w:rsid w:val="000E363C"/>
    <w:rsid w:val="000F2F75"/>
    <w:rsid w:val="00103409"/>
    <w:rsid w:val="001052DF"/>
    <w:rsid w:val="00107DB1"/>
    <w:rsid w:val="0011633A"/>
    <w:rsid w:val="001173F8"/>
    <w:rsid w:val="00120791"/>
    <w:rsid w:val="00121D8D"/>
    <w:rsid w:val="00124E62"/>
    <w:rsid w:val="00130686"/>
    <w:rsid w:val="0013468C"/>
    <w:rsid w:val="00134C85"/>
    <w:rsid w:val="0014257D"/>
    <w:rsid w:val="00151220"/>
    <w:rsid w:val="00152380"/>
    <w:rsid w:val="00152E95"/>
    <w:rsid w:val="00157BC6"/>
    <w:rsid w:val="001634A8"/>
    <w:rsid w:val="00164F95"/>
    <w:rsid w:val="00164FBC"/>
    <w:rsid w:val="00165F22"/>
    <w:rsid w:val="00166FE6"/>
    <w:rsid w:val="00170584"/>
    <w:rsid w:val="001708CF"/>
    <w:rsid w:val="001715C6"/>
    <w:rsid w:val="0017350F"/>
    <w:rsid w:val="00182176"/>
    <w:rsid w:val="00184EFF"/>
    <w:rsid w:val="001875C0"/>
    <w:rsid w:val="0018771A"/>
    <w:rsid w:val="00190CA8"/>
    <w:rsid w:val="001915FF"/>
    <w:rsid w:val="001922C3"/>
    <w:rsid w:val="00195321"/>
    <w:rsid w:val="001A1847"/>
    <w:rsid w:val="001A497D"/>
    <w:rsid w:val="001A5D38"/>
    <w:rsid w:val="001B2A78"/>
    <w:rsid w:val="001B3B44"/>
    <w:rsid w:val="001B4514"/>
    <w:rsid w:val="001C0978"/>
    <w:rsid w:val="001C2A3B"/>
    <w:rsid w:val="001C6219"/>
    <w:rsid w:val="001C7CC2"/>
    <w:rsid w:val="001D1232"/>
    <w:rsid w:val="001D1E11"/>
    <w:rsid w:val="001E49CC"/>
    <w:rsid w:val="001E621F"/>
    <w:rsid w:val="001E6E33"/>
    <w:rsid w:val="001E72D8"/>
    <w:rsid w:val="001E7FF6"/>
    <w:rsid w:val="001F3BCC"/>
    <w:rsid w:val="001F5566"/>
    <w:rsid w:val="001F6526"/>
    <w:rsid w:val="002032CD"/>
    <w:rsid w:val="00203CD2"/>
    <w:rsid w:val="00210320"/>
    <w:rsid w:val="002109E1"/>
    <w:rsid w:val="0021103A"/>
    <w:rsid w:val="00212291"/>
    <w:rsid w:val="0021320E"/>
    <w:rsid w:val="0021726E"/>
    <w:rsid w:val="00217DA1"/>
    <w:rsid w:val="002205F1"/>
    <w:rsid w:val="00220A18"/>
    <w:rsid w:val="002212F8"/>
    <w:rsid w:val="00221F1B"/>
    <w:rsid w:val="002221E3"/>
    <w:rsid w:val="002318C8"/>
    <w:rsid w:val="0023314E"/>
    <w:rsid w:val="00245BF8"/>
    <w:rsid w:val="00250346"/>
    <w:rsid w:val="00253887"/>
    <w:rsid w:val="002573EC"/>
    <w:rsid w:val="00265DFA"/>
    <w:rsid w:val="00271E17"/>
    <w:rsid w:val="00286D7A"/>
    <w:rsid w:val="00290E3D"/>
    <w:rsid w:val="00296208"/>
    <w:rsid w:val="002A1BEE"/>
    <w:rsid w:val="002B15AD"/>
    <w:rsid w:val="002B3D02"/>
    <w:rsid w:val="002D3B31"/>
    <w:rsid w:val="002D768C"/>
    <w:rsid w:val="002E0F64"/>
    <w:rsid w:val="002E2904"/>
    <w:rsid w:val="002E7B1B"/>
    <w:rsid w:val="002F1962"/>
    <w:rsid w:val="002F52E8"/>
    <w:rsid w:val="00312BC7"/>
    <w:rsid w:val="003175B0"/>
    <w:rsid w:val="00317ACF"/>
    <w:rsid w:val="00325E7E"/>
    <w:rsid w:val="00326685"/>
    <w:rsid w:val="00327531"/>
    <w:rsid w:val="0033271F"/>
    <w:rsid w:val="00343504"/>
    <w:rsid w:val="00345E70"/>
    <w:rsid w:val="00347605"/>
    <w:rsid w:val="0035371F"/>
    <w:rsid w:val="0035378E"/>
    <w:rsid w:val="00354968"/>
    <w:rsid w:val="0035499E"/>
    <w:rsid w:val="0035793D"/>
    <w:rsid w:val="0036686E"/>
    <w:rsid w:val="00381D20"/>
    <w:rsid w:val="0038251F"/>
    <w:rsid w:val="003874D9"/>
    <w:rsid w:val="003910BE"/>
    <w:rsid w:val="00394427"/>
    <w:rsid w:val="00397E5E"/>
    <w:rsid w:val="003A0F81"/>
    <w:rsid w:val="003A1812"/>
    <w:rsid w:val="003A3E63"/>
    <w:rsid w:val="003B2A53"/>
    <w:rsid w:val="003B2B78"/>
    <w:rsid w:val="003C055A"/>
    <w:rsid w:val="003C0943"/>
    <w:rsid w:val="003C0D65"/>
    <w:rsid w:val="003C1AEF"/>
    <w:rsid w:val="003C6E20"/>
    <w:rsid w:val="003D234A"/>
    <w:rsid w:val="003D50E9"/>
    <w:rsid w:val="003E34FD"/>
    <w:rsid w:val="003E3ACD"/>
    <w:rsid w:val="003E3E84"/>
    <w:rsid w:val="003E4746"/>
    <w:rsid w:val="003E77D6"/>
    <w:rsid w:val="003F37C8"/>
    <w:rsid w:val="003F78E2"/>
    <w:rsid w:val="0040459F"/>
    <w:rsid w:val="004072EA"/>
    <w:rsid w:val="00415645"/>
    <w:rsid w:val="00416043"/>
    <w:rsid w:val="00426DDB"/>
    <w:rsid w:val="00427833"/>
    <w:rsid w:val="00432F25"/>
    <w:rsid w:val="00433244"/>
    <w:rsid w:val="00433F01"/>
    <w:rsid w:val="00434516"/>
    <w:rsid w:val="00435FFD"/>
    <w:rsid w:val="00437994"/>
    <w:rsid w:val="004431E6"/>
    <w:rsid w:val="00445837"/>
    <w:rsid w:val="00454BA0"/>
    <w:rsid w:val="00461567"/>
    <w:rsid w:val="00461D24"/>
    <w:rsid w:val="0046527B"/>
    <w:rsid w:val="00465DD1"/>
    <w:rsid w:val="00466B69"/>
    <w:rsid w:val="00470A35"/>
    <w:rsid w:val="004746D9"/>
    <w:rsid w:val="00474711"/>
    <w:rsid w:val="00475511"/>
    <w:rsid w:val="004813D5"/>
    <w:rsid w:val="00484C87"/>
    <w:rsid w:val="004879ED"/>
    <w:rsid w:val="00487B87"/>
    <w:rsid w:val="004922D4"/>
    <w:rsid w:val="00493562"/>
    <w:rsid w:val="00494FC0"/>
    <w:rsid w:val="0049517E"/>
    <w:rsid w:val="004A178B"/>
    <w:rsid w:val="004A1E23"/>
    <w:rsid w:val="004A39AF"/>
    <w:rsid w:val="004A44E9"/>
    <w:rsid w:val="004A496C"/>
    <w:rsid w:val="004A5037"/>
    <w:rsid w:val="004A5AAB"/>
    <w:rsid w:val="004B299F"/>
    <w:rsid w:val="004B37E9"/>
    <w:rsid w:val="004C6484"/>
    <w:rsid w:val="004D3F3F"/>
    <w:rsid w:val="004E02E0"/>
    <w:rsid w:val="004E0A5F"/>
    <w:rsid w:val="004E6C27"/>
    <w:rsid w:val="004F61C9"/>
    <w:rsid w:val="0050238A"/>
    <w:rsid w:val="005152C7"/>
    <w:rsid w:val="005203E8"/>
    <w:rsid w:val="005205FF"/>
    <w:rsid w:val="00520DF5"/>
    <w:rsid w:val="005223F1"/>
    <w:rsid w:val="0052314F"/>
    <w:rsid w:val="00526798"/>
    <w:rsid w:val="00526EAF"/>
    <w:rsid w:val="0053182D"/>
    <w:rsid w:val="00533D07"/>
    <w:rsid w:val="00535C5F"/>
    <w:rsid w:val="0053601A"/>
    <w:rsid w:val="005404FE"/>
    <w:rsid w:val="00541609"/>
    <w:rsid w:val="005440BB"/>
    <w:rsid w:val="0054686F"/>
    <w:rsid w:val="00557C12"/>
    <w:rsid w:val="0056071A"/>
    <w:rsid w:val="00567425"/>
    <w:rsid w:val="00575D81"/>
    <w:rsid w:val="005819E2"/>
    <w:rsid w:val="0058328D"/>
    <w:rsid w:val="00596C71"/>
    <w:rsid w:val="005A06EB"/>
    <w:rsid w:val="005A791C"/>
    <w:rsid w:val="005A7A67"/>
    <w:rsid w:val="005B0F46"/>
    <w:rsid w:val="005B618F"/>
    <w:rsid w:val="005B79A8"/>
    <w:rsid w:val="005C4A90"/>
    <w:rsid w:val="005D2972"/>
    <w:rsid w:val="005E0C5E"/>
    <w:rsid w:val="005E0D86"/>
    <w:rsid w:val="005E382F"/>
    <w:rsid w:val="005E5429"/>
    <w:rsid w:val="005E601F"/>
    <w:rsid w:val="005E6A87"/>
    <w:rsid w:val="005F6B12"/>
    <w:rsid w:val="00601E15"/>
    <w:rsid w:val="006032AF"/>
    <w:rsid w:val="00606F67"/>
    <w:rsid w:val="00610B55"/>
    <w:rsid w:val="00611AB1"/>
    <w:rsid w:val="00613092"/>
    <w:rsid w:val="006140D9"/>
    <w:rsid w:val="00621A6A"/>
    <w:rsid w:val="00622295"/>
    <w:rsid w:val="006235D7"/>
    <w:rsid w:val="00626392"/>
    <w:rsid w:val="0063310C"/>
    <w:rsid w:val="0063538C"/>
    <w:rsid w:val="006375AB"/>
    <w:rsid w:val="00641E86"/>
    <w:rsid w:val="00654014"/>
    <w:rsid w:val="006543ED"/>
    <w:rsid w:val="0065546F"/>
    <w:rsid w:val="00662BAA"/>
    <w:rsid w:val="00663C62"/>
    <w:rsid w:val="006671BE"/>
    <w:rsid w:val="0066744E"/>
    <w:rsid w:val="006739CF"/>
    <w:rsid w:val="0068205A"/>
    <w:rsid w:val="0068284E"/>
    <w:rsid w:val="00690CE2"/>
    <w:rsid w:val="006937C9"/>
    <w:rsid w:val="006973A1"/>
    <w:rsid w:val="006975FE"/>
    <w:rsid w:val="006A0711"/>
    <w:rsid w:val="006A0A32"/>
    <w:rsid w:val="006A1260"/>
    <w:rsid w:val="006A4B95"/>
    <w:rsid w:val="006A5669"/>
    <w:rsid w:val="006A6B11"/>
    <w:rsid w:val="006A7863"/>
    <w:rsid w:val="006B070C"/>
    <w:rsid w:val="006B33AA"/>
    <w:rsid w:val="006B46CC"/>
    <w:rsid w:val="006C3623"/>
    <w:rsid w:val="006D230A"/>
    <w:rsid w:val="006D668B"/>
    <w:rsid w:val="006D7122"/>
    <w:rsid w:val="006E0DEA"/>
    <w:rsid w:val="006F1233"/>
    <w:rsid w:val="0070054D"/>
    <w:rsid w:val="007139E7"/>
    <w:rsid w:val="00721BC4"/>
    <w:rsid w:val="00725000"/>
    <w:rsid w:val="00726183"/>
    <w:rsid w:val="00727BF0"/>
    <w:rsid w:val="007323D7"/>
    <w:rsid w:val="0073454C"/>
    <w:rsid w:val="00740A35"/>
    <w:rsid w:val="00750ECC"/>
    <w:rsid w:val="007514AB"/>
    <w:rsid w:val="007551B8"/>
    <w:rsid w:val="0075596F"/>
    <w:rsid w:val="00755F80"/>
    <w:rsid w:val="00756848"/>
    <w:rsid w:val="007575B8"/>
    <w:rsid w:val="00773017"/>
    <w:rsid w:val="007772E3"/>
    <w:rsid w:val="00780EAA"/>
    <w:rsid w:val="00782471"/>
    <w:rsid w:val="00784C3D"/>
    <w:rsid w:val="00786639"/>
    <w:rsid w:val="007A18E2"/>
    <w:rsid w:val="007A19F2"/>
    <w:rsid w:val="007A2822"/>
    <w:rsid w:val="007A429E"/>
    <w:rsid w:val="007A6EC5"/>
    <w:rsid w:val="007B5A44"/>
    <w:rsid w:val="007B5DB1"/>
    <w:rsid w:val="007B7E6C"/>
    <w:rsid w:val="007C22FF"/>
    <w:rsid w:val="007C34E0"/>
    <w:rsid w:val="007C5C8D"/>
    <w:rsid w:val="007C717C"/>
    <w:rsid w:val="007D194D"/>
    <w:rsid w:val="007D4E7F"/>
    <w:rsid w:val="007E3D32"/>
    <w:rsid w:val="007F11D2"/>
    <w:rsid w:val="007F218F"/>
    <w:rsid w:val="007F3C69"/>
    <w:rsid w:val="00802340"/>
    <w:rsid w:val="00812E03"/>
    <w:rsid w:val="00813623"/>
    <w:rsid w:val="00814424"/>
    <w:rsid w:val="0082439A"/>
    <w:rsid w:val="0082725B"/>
    <w:rsid w:val="00834415"/>
    <w:rsid w:val="00834BBA"/>
    <w:rsid w:val="00835F42"/>
    <w:rsid w:val="0083750A"/>
    <w:rsid w:val="008414B3"/>
    <w:rsid w:val="00841674"/>
    <w:rsid w:val="00847DAB"/>
    <w:rsid w:val="00852910"/>
    <w:rsid w:val="0085761E"/>
    <w:rsid w:val="00857811"/>
    <w:rsid w:val="00857EF7"/>
    <w:rsid w:val="00860301"/>
    <w:rsid w:val="00860425"/>
    <w:rsid w:val="00860558"/>
    <w:rsid w:val="00863AA0"/>
    <w:rsid w:val="008708C9"/>
    <w:rsid w:val="0087592A"/>
    <w:rsid w:val="00875C15"/>
    <w:rsid w:val="008818D9"/>
    <w:rsid w:val="00881991"/>
    <w:rsid w:val="00883DF0"/>
    <w:rsid w:val="00884125"/>
    <w:rsid w:val="00886979"/>
    <w:rsid w:val="008972BD"/>
    <w:rsid w:val="008A0EE8"/>
    <w:rsid w:val="008A2C65"/>
    <w:rsid w:val="008A3F98"/>
    <w:rsid w:val="008A4659"/>
    <w:rsid w:val="008A598B"/>
    <w:rsid w:val="008A7A94"/>
    <w:rsid w:val="008B01F8"/>
    <w:rsid w:val="008B02D9"/>
    <w:rsid w:val="008B19D4"/>
    <w:rsid w:val="008C2A34"/>
    <w:rsid w:val="008C2CC7"/>
    <w:rsid w:val="008D2559"/>
    <w:rsid w:val="008E1F96"/>
    <w:rsid w:val="008E2629"/>
    <w:rsid w:val="008E409E"/>
    <w:rsid w:val="008E4638"/>
    <w:rsid w:val="008E4EA6"/>
    <w:rsid w:val="008E57BF"/>
    <w:rsid w:val="008E7E81"/>
    <w:rsid w:val="008F5178"/>
    <w:rsid w:val="008F60AB"/>
    <w:rsid w:val="008F6933"/>
    <w:rsid w:val="008F6E77"/>
    <w:rsid w:val="00902E4F"/>
    <w:rsid w:val="009054EE"/>
    <w:rsid w:val="00907129"/>
    <w:rsid w:val="009125D3"/>
    <w:rsid w:val="00914634"/>
    <w:rsid w:val="00916AEB"/>
    <w:rsid w:val="00922AB6"/>
    <w:rsid w:val="00927139"/>
    <w:rsid w:val="009327B9"/>
    <w:rsid w:val="00934A45"/>
    <w:rsid w:val="00936FAF"/>
    <w:rsid w:val="009412B3"/>
    <w:rsid w:val="009464E5"/>
    <w:rsid w:val="009473F2"/>
    <w:rsid w:val="00955072"/>
    <w:rsid w:val="00966E03"/>
    <w:rsid w:val="00971268"/>
    <w:rsid w:val="009744EA"/>
    <w:rsid w:val="0097655F"/>
    <w:rsid w:val="00981CAF"/>
    <w:rsid w:val="00991040"/>
    <w:rsid w:val="00993E49"/>
    <w:rsid w:val="00993E94"/>
    <w:rsid w:val="00996D6F"/>
    <w:rsid w:val="009A2811"/>
    <w:rsid w:val="009A349C"/>
    <w:rsid w:val="009A5562"/>
    <w:rsid w:val="009A715A"/>
    <w:rsid w:val="009B1112"/>
    <w:rsid w:val="009B227A"/>
    <w:rsid w:val="009B56CA"/>
    <w:rsid w:val="009B5E65"/>
    <w:rsid w:val="009C0EA7"/>
    <w:rsid w:val="009C1154"/>
    <w:rsid w:val="009C317B"/>
    <w:rsid w:val="009D47C2"/>
    <w:rsid w:val="009D5707"/>
    <w:rsid w:val="009E1EBB"/>
    <w:rsid w:val="009F026B"/>
    <w:rsid w:val="009F1559"/>
    <w:rsid w:val="009F2BCF"/>
    <w:rsid w:val="009F4EA3"/>
    <w:rsid w:val="009F5313"/>
    <w:rsid w:val="00A0249F"/>
    <w:rsid w:val="00A025AA"/>
    <w:rsid w:val="00A04B61"/>
    <w:rsid w:val="00A07224"/>
    <w:rsid w:val="00A07AD9"/>
    <w:rsid w:val="00A152C9"/>
    <w:rsid w:val="00A16DCA"/>
    <w:rsid w:val="00A20999"/>
    <w:rsid w:val="00A24F0F"/>
    <w:rsid w:val="00A258E2"/>
    <w:rsid w:val="00A27F47"/>
    <w:rsid w:val="00A303C6"/>
    <w:rsid w:val="00A3691D"/>
    <w:rsid w:val="00A4090F"/>
    <w:rsid w:val="00A430B8"/>
    <w:rsid w:val="00A45C3E"/>
    <w:rsid w:val="00A45F54"/>
    <w:rsid w:val="00A45F76"/>
    <w:rsid w:val="00A502DF"/>
    <w:rsid w:val="00A503CA"/>
    <w:rsid w:val="00A505B3"/>
    <w:rsid w:val="00A53C46"/>
    <w:rsid w:val="00A6104D"/>
    <w:rsid w:val="00A65E91"/>
    <w:rsid w:val="00A727B1"/>
    <w:rsid w:val="00A774F7"/>
    <w:rsid w:val="00A808ED"/>
    <w:rsid w:val="00A90947"/>
    <w:rsid w:val="00A90B94"/>
    <w:rsid w:val="00A960B8"/>
    <w:rsid w:val="00AA037A"/>
    <w:rsid w:val="00AC1188"/>
    <w:rsid w:val="00AC439A"/>
    <w:rsid w:val="00AC444E"/>
    <w:rsid w:val="00AC78DE"/>
    <w:rsid w:val="00AD518B"/>
    <w:rsid w:val="00AE0DEE"/>
    <w:rsid w:val="00AE2660"/>
    <w:rsid w:val="00AE7065"/>
    <w:rsid w:val="00AE7E60"/>
    <w:rsid w:val="00AF41FF"/>
    <w:rsid w:val="00B000D1"/>
    <w:rsid w:val="00B004DD"/>
    <w:rsid w:val="00B00B73"/>
    <w:rsid w:val="00B0194C"/>
    <w:rsid w:val="00B06D9E"/>
    <w:rsid w:val="00B12507"/>
    <w:rsid w:val="00B332E3"/>
    <w:rsid w:val="00B4319E"/>
    <w:rsid w:val="00B45CC0"/>
    <w:rsid w:val="00B504A1"/>
    <w:rsid w:val="00B5363F"/>
    <w:rsid w:val="00B55233"/>
    <w:rsid w:val="00B627C2"/>
    <w:rsid w:val="00B661C6"/>
    <w:rsid w:val="00B704B1"/>
    <w:rsid w:val="00B71270"/>
    <w:rsid w:val="00B71C89"/>
    <w:rsid w:val="00B724B7"/>
    <w:rsid w:val="00B72970"/>
    <w:rsid w:val="00B757D2"/>
    <w:rsid w:val="00B870F8"/>
    <w:rsid w:val="00B87798"/>
    <w:rsid w:val="00B90069"/>
    <w:rsid w:val="00B94BBE"/>
    <w:rsid w:val="00B970A7"/>
    <w:rsid w:val="00BA0234"/>
    <w:rsid w:val="00BA0999"/>
    <w:rsid w:val="00BA1856"/>
    <w:rsid w:val="00BA1EDA"/>
    <w:rsid w:val="00BA45A5"/>
    <w:rsid w:val="00BA7045"/>
    <w:rsid w:val="00BB7A68"/>
    <w:rsid w:val="00BC4365"/>
    <w:rsid w:val="00BC77B6"/>
    <w:rsid w:val="00BD1B6C"/>
    <w:rsid w:val="00BD1DDE"/>
    <w:rsid w:val="00BD22DE"/>
    <w:rsid w:val="00BD7424"/>
    <w:rsid w:val="00BE190C"/>
    <w:rsid w:val="00BE1F91"/>
    <w:rsid w:val="00BE5A92"/>
    <w:rsid w:val="00C001EB"/>
    <w:rsid w:val="00C02223"/>
    <w:rsid w:val="00C023BB"/>
    <w:rsid w:val="00C11891"/>
    <w:rsid w:val="00C124D2"/>
    <w:rsid w:val="00C12747"/>
    <w:rsid w:val="00C13E0C"/>
    <w:rsid w:val="00C1552B"/>
    <w:rsid w:val="00C15F30"/>
    <w:rsid w:val="00C22C76"/>
    <w:rsid w:val="00C2524D"/>
    <w:rsid w:val="00C3025D"/>
    <w:rsid w:val="00C34236"/>
    <w:rsid w:val="00C35B97"/>
    <w:rsid w:val="00C37C5A"/>
    <w:rsid w:val="00C50F5A"/>
    <w:rsid w:val="00C52557"/>
    <w:rsid w:val="00C536BC"/>
    <w:rsid w:val="00C53EC1"/>
    <w:rsid w:val="00C576BA"/>
    <w:rsid w:val="00C578C6"/>
    <w:rsid w:val="00C57AE7"/>
    <w:rsid w:val="00C607DA"/>
    <w:rsid w:val="00C61920"/>
    <w:rsid w:val="00C631CB"/>
    <w:rsid w:val="00C70D82"/>
    <w:rsid w:val="00C73647"/>
    <w:rsid w:val="00C751D5"/>
    <w:rsid w:val="00C77A68"/>
    <w:rsid w:val="00C833DD"/>
    <w:rsid w:val="00C86E31"/>
    <w:rsid w:val="00CA011D"/>
    <w:rsid w:val="00CA2D19"/>
    <w:rsid w:val="00CA5266"/>
    <w:rsid w:val="00CA6466"/>
    <w:rsid w:val="00CB1A7A"/>
    <w:rsid w:val="00CB27B6"/>
    <w:rsid w:val="00CB36F9"/>
    <w:rsid w:val="00CB542E"/>
    <w:rsid w:val="00CB7954"/>
    <w:rsid w:val="00CB7EB7"/>
    <w:rsid w:val="00CC1B8A"/>
    <w:rsid w:val="00CC2C07"/>
    <w:rsid w:val="00CC3A3A"/>
    <w:rsid w:val="00CC4194"/>
    <w:rsid w:val="00CC4D2F"/>
    <w:rsid w:val="00CC5AF3"/>
    <w:rsid w:val="00CD185D"/>
    <w:rsid w:val="00CE0D22"/>
    <w:rsid w:val="00CE235F"/>
    <w:rsid w:val="00CE2D34"/>
    <w:rsid w:val="00CF4A1A"/>
    <w:rsid w:val="00CF6A5B"/>
    <w:rsid w:val="00CF7416"/>
    <w:rsid w:val="00D07661"/>
    <w:rsid w:val="00D126AE"/>
    <w:rsid w:val="00D148F4"/>
    <w:rsid w:val="00D14EE0"/>
    <w:rsid w:val="00D14FC5"/>
    <w:rsid w:val="00D15E56"/>
    <w:rsid w:val="00D16894"/>
    <w:rsid w:val="00D200EA"/>
    <w:rsid w:val="00D23B35"/>
    <w:rsid w:val="00D2673E"/>
    <w:rsid w:val="00D2706A"/>
    <w:rsid w:val="00D3412D"/>
    <w:rsid w:val="00D34E5B"/>
    <w:rsid w:val="00D3773D"/>
    <w:rsid w:val="00D4227A"/>
    <w:rsid w:val="00D54FBD"/>
    <w:rsid w:val="00D613E8"/>
    <w:rsid w:val="00D64085"/>
    <w:rsid w:val="00D81AB8"/>
    <w:rsid w:val="00D81AFE"/>
    <w:rsid w:val="00D81E80"/>
    <w:rsid w:val="00D840D1"/>
    <w:rsid w:val="00D869AC"/>
    <w:rsid w:val="00D90510"/>
    <w:rsid w:val="00D92814"/>
    <w:rsid w:val="00D95731"/>
    <w:rsid w:val="00D97E56"/>
    <w:rsid w:val="00DA0D4D"/>
    <w:rsid w:val="00DA4EAC"/>
    <w:rsid w:val="00DA5AC8"/>
    <w:rsid w:val="00DB3428"/>
    <w:rsid w:val="00DB6EA6"/>
    <w:rsid w:val="00DD1D65"/>
    <w:rsid w:val="00DE1DA6"/>
    <w:rsid w:val="00DE2834"/>
    <w:rsid w:val="00DF24B1"/>
    <w:rsid w:val="00DF6364"/>
    <w:rsid w:val="00E011D1"/>
    <w:rsid w:val="00E0284B"/>
    <w:rsid w:val="00E07C02"/>
    <w:rsid w:val="00E1172F"/>
    <w:rsid w:val="00E11AEE"/>
    <w:rsid w:val="00E12475"/>
    <w:rsid w:val="00E207D8"/>
    <w:rsid w:val="00E20B78"/>
    <w:rsid w:val="00E26B9D"/>
    <w:rsid w:val="00E2710B"/>
    <w:rsid w:val="00E3494E"/>
    <w:rsid w:val="00E34B16"/>
    <w:rsid w:val="00E34EDD"/>
    <w:rsid w:val="00E35F7E"/>
    <w:rsid w:val="00E40FF8"/>
    <w:rsid w:val="00E4492A"/>
    <w:rsid w:val="00E45FBE"/>
    <w:rsid w:val="00E535DF"/>
    <w:rsid w:val="00E56118"/>
    <w:rsid w:val="00E572CB"/>
    <w:rsid w:val="00E6031C"/>
    <w:rsid w:val="00E63F7A"/>
    <w:rsid w:val="00E65117"/>
    <w:rsid w:val="00E70C44"/>
    <w:rsid w:val="00E75F52"/>
    <w:rsid w:val="00E822C1"/>
    <w:rsid w:val="00E856BF"/>
    <w:rsid w:val="00E86E11"/>
    <w:rsid w:val="00E87578"/>
    <w:rsid w:val="00E87B03"/>
    <w:rsid w:val="00E90B92"/>
    <w:rsid w:val="00E91C02"/>
    <w:rsid w:val="00E928B3"/>
    <w:rsid w:val="00E97664"/>
    <w:rsid w:val="00EA05D3"/>
    <w:rsid w:val="00EA139B"/>
    <w:rsid w:val="00EA1A36"/>
    <w:rsid w:val="00EA2532"/>
    <w:rsid w:val="00EA729F"/>
    <w:rsid w:val="00EB1B14"/>
    <w:rsid w:val="00EB4730"/>
    <w:rsid w:val="00EB4DB4"/>
    <w:rsid w:val="00EC0308"/>
    <w:rsid w:val="00EC1855"/>
    <w:rsid w:val="00EC7DF7"/>
    <w:rsid w:val="00ED1B2C"/>
    <w:rsid w:val="00ED4840"/>
    <w:rsid w:val="00EE2BBA"/>
    <w:rsid w:val="00EE44AD"/>
    <w:rsid w:val="00EE67C6"/>
    <w:rsid w:val="00EF4226"/>
    <w:rsid w:val="00EF70B7"/>
    <w:rsid w:val="00F0273C"/>
    <w:rsid w:val="00F0594F"/>
    <w:rsid w:val="00F067A6"/>
    <w:rsid w:val="00F111FF"/>
    <w:rsid w:val="00F25632"/>
    <w:rsid w:val="00F26B91"/>
    <w:rsid w:val="00F306F9"/>
    <w:rsid w:val="00F31FD7"/>
    <w:rsid w:val="00F32B0F"/>
    <w:rsid w:val="00F33058"/>
    <w:rsid w:val="00F34F51"/>
    <w:rsid w:val="00F37EA7"/>
    <w:rsid w:val="00F4022D"/>
    <w:rsid w:val="00F4199D"/>
    <w:rsid w:val="00F51A8C"/>
    <w:rsid w:val="00F520FF"/>
    <w:rsid w:val="00F550F7"/>
    <w:rsid w:val="00F5756F"/>
    <w:rsid w:val="00F61BF1"/>
    <w:rsid w:val="00F7163D"/>
    <w:rsid w:val="00F72AFD"/>
    <w:rsid w:val="00F72BE6"/>
    <w:rsid w:val="00F751C3"/>
    <w:rsid w:val="00F8228B"/>
    <w:rsid w:val="00F8697F"/>
    <w:rsid w:val="00F87945"/>
    <w:rsid w:val="00F924A1"/>
    <w:rsid w:val="00F938A8"/>
    <w:rsid w:val="00F94A2D"/>
    <w:rsid w:val="00FA2DB4"/>
    <w:rsid w:val="00FA3943"/>
    <w:rsid w:val="00FA3C2C"/>
    <w:rsid w:val="00FA44C2"/>
    <w:rsid w:val="00FA76D6"/>
    <w:rsid w:val="00FB04D9"/>
    <w:rsid w:val="00FB0B10"/>
    <w:rsid w:val="00FB4CC6"/>
    <w:rsid w:val="00FB555E"/>
    <w:rsid w:val="00FB6C23"/>
    <w:rsid w:val="00FC1116"/>
    <w:rsid w:val="00FC223C"/>
    <w:rsid w:val="00FD2DBB"/>
    <w:rsid w:val="00FD7E15"/>
    <w:rsid w:val="00FE04C2"/>
    <w:rsid w:val="00FE267C"/>
    <w:rsid w:val="00FE4472"/>
    <w:rsid w:val="00FE4F5E"/>
    <w:rsid w:val="00FF3C84"/>
    <w:rsid w:val="00FF4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9335F"/>
  <w15:docId w15:val="{9C7E41C0-539D-477B-9EAB-1F772D057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6894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35371F"/>
    <w:pPr>
      <w:ind w:leftChars="200" w:left="480"/>
    </w:pPr>
  </w:style>
  <w:style w:type="table" w:styleId="a5">
    <w:name w:val="Table Grid"/>
    <w:basedOn w:val="a1"/>
    <w:uiPriority w:val="39"/>
    <w:rsid w:val="00466B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306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3068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306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30686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80EA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80EAA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List"/>
    <w:basedOn w:val="a"/>
    <w:rsid w:val="004A496C"/>
    <w:pPr>
      <w:ind w:left="480" w:hanging="480"/>
    </w:pPr>
    <w:rPr>
      <w:rFonts w:ascii="Times New Roman" w:eastAsia="新細明體" w:hAnsi="Times New Roman" w:cs="Times New Roman"/>
      <w:szCs w:val="20"/>
    </w:rPr>
  </w:style>
  <w:style w:type="character" w:styleId="ad">
    <w:name w:val="annotation reference"/>
    <w:basedOn w:val="a0"/>
    <w:uiPriority w:val="99"/>
    <w:semiHidden/>
    <w:unhideWhenUsed/>
    <w:rsid w:val="00250346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250346"/>
  </w:style>
  <w:style w:type="character" w:customStyle="1" w:styleId="af">
    <w:name w:val="註解文字 字元"/>
    <w:basedOn w:val="a0"/>
    <w:link w:val="ae"/>
    <w:uiPriority w:val="99"/>
    <w:semiHidden/>
    <w:rsid w:val="0025034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250346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250346"/>
    <w:rPr>
      <w:b/>
      <w:bCs/>
    </w:rPr>
  </w:style>
  <w:style w:type="character" w:styleId="af2">
    <w:name w:val="Hyperlink"/>
    <w:basedOn w:val="a0"/>
    <w:uiPriority w:val="99"/>
    <w:unhideWhenUsed/>
    <w:rsid w:val="00D97E56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E2710B"/>
    <w:rPr>
      <w:color w:val="605E5C"/>
      <w:shd w:val="clear" w:color="auto" w:fill="E1DFDD"/>
    </w:rPr>
  </w:style>
  <w:style w:type="character" w:customStyle="1" w:styleId="a4">
    <w:name w:val="清單段落 字元"/>
    <w:link w:val="a3"/>
    <w:uiPriority w:val="34"/>
    <w:rsid w:val="00E56118"/>
  </w:style>
  <w:style w:type="paragraph" w:styleId="af3">
    <w:name w:val="Revision"/>
    <w:hidden/>
    <w:uiPriority w:val="99"/>
    <w:semiHidden/>
    <w:rsid w:val="009C1154"/>
  </w:style>
  <w:style w:type="character" w:styleId="af4">
    <w:name w:val="Unresolved Mention"/>
    <w:basedOn w:val="a0"/>
    <w:uiPriority w:val="99"/>
    <w:semiHidden/>
    <w:unhideWhenUsed/>
    <w:rsid w:val="00B000D1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56071A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4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cgu.edu.tw/im/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0B341-2091-41AD-BD8D-A6D6267D2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81</Words>
  <Characters>1603</Characters>
  <Application>Microsoft Office Word</Application>
  <DocSecurity>0</DocSecurity>
  <Lines>13</Lines>
  <Paragraphs>3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odMan</dc:creator>
  <cp:lastModifiedBy>Yuxin 金</cp:lastModifiedBy>
  <cp:revision>9</cp:revision>
  <cp:lastPrinted>2021-10-20T07:48:00Z</cp:lastPrinted>
  <dcterms:created xsi:type="dcterms:W3CDTF">2025-09-08T07:48:00Z</dcterms:created>
  <dcterms:modified xsi:type="dcterms:W3CDTF">2025-09-08T07:54:00Z</dcterms:modified>
</cp:coreProperties>
</file>